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2F8BF6" w14:textId="77777777" w:rsidR="00AE03D8" w:rsidRPr="005C789E" w:rsidRDefault="00AE03D8" w:rsidP="007659A4">
      <w:pPr>
        <w:autoSpaceDE w:val="0"/>
        <w:autoSpaceDN w:val="0"/>
        <w:ind w:right="1"/>
        <w:jc w:val="center"/>
        <w:textAlignment w:val="auto"/>
        <w:rPr>
          <w:rFonts w:ascii="ＭＳ 明朝" w:hAnsi="ＭＳ 明朝"/>
          <w:kern w:val="0"/>
          <w:sz w:val="22"/>
          <w:szCs w:val="22"/>
        </w:rPr>
      </w:pPr>
      <w:bookmarkStart w:id="0" w:name="_GoBack"/>
    </w:p>
    <w:bookmarkEnd w:id="0"/>
    <w:p w14:paraId="6B951092" w14:textId="03DD8D92" w:rsidR="00BF0E01" w:rsidRPr="00853356" w:rsidRDefault="00BF0E01">
      <w:pPr>
        <w:autoSpaceDE w:val="0"/>
        <w:autoSpaceDN w:val="0"/>
        <w:ind w:right="46"/>
        <w:jc w:val="center"/>
        <w:textAlignment w:val="auto"/>
        <w:rPr>
          <w:rFonts w:ascii="ＭＳ ゴシック" w:eastAsia="ＭＳ ゴシック" w:hAnsi="ＭＳ ゴシック"/>
          <w:kern w:val="0"/>
          <w:sz w:val="32"/>
          <w:szCs w:val="32"/>
        </w:rPr>
      </w:pPr>
      <w:r w:rsidRPr="00853356">
        <w:rPr>
          <w:rFonts w:ascii="ＭＳ ゴシック" w:eastAsia="ＭＳ ゴシック" w:hAnsi="ＭＳ ゴシック" w:hint="eastAsia"/>
          <w:kern w:val="0"/>
          <w:sz w:val="32"/>
          <w:szCs w:val="32"/>
        </w:rPr>
        <w:t>志望指導教員</w:t>
      </w:r>
      <w:r w:rsidR="00DD1C1F" w:rsidRPr="00853356">
        <w:rPr>
          <w:rFonts w:ascii="ＭＳ ゴシック" w:eastAsia="ＭＳ ゴシック" w:hAnsi="ＭＳ ゴシック" w:hint="eastAsia"/>
          <w:kern w:val="0"/>
          <w:sz w:val="32"/>
          <w:szCs w:val="32"/>
        </w:rPr>
        <w:t>の申告</w:t>
      </w:r>
      <w:r w:rsidRPr="00853356">
        <w:rPr>
          <w:rFonts w:ascii="ＭＳ ゴシック" w:eastAsia="ＭＳ ゴシック" w:hAnsi="ＭＳ ゴシック" w:hint="eastAsia"/>
          <w:kern w:val="0"/>
          <w:sz w:val="32"/>
          <w:szCs w:val="32"/>
        </w:rPr>
        <w:t>票</w:t>
      </w:r>
    </w:p>
    <w:p w14:paraId="50A99D3C" w14:textId="4D656758" w:rsidR="00BF0E01" w:rsidRPr="00853356" w:rsidRDefault="00BF0E01">
      <w:pPr>
        <w:autoSpaceDE w:val="0"/>
        <w:autoSpaceDN w:val="0"/>
        <w:ind w:right="46"/>
        <w:jc w:val="center"/>
        <w:textAlignment w:val="auto"/>
        <w:rPr>
          <w:rFonts w:ascii="ＭＳ ゴシック" w:eastAsia="ＭＳ ゴシック"/>
          <w:kern w:val="0"/>
          <w:sz w:val="24"/>
        </w:rPr>
      </w:pPr>
      <w:r w:rsidRPr="00853356">
        <w:rPr>
          <w:rFonts w:ascii="ＭＳ ゴシック" w:eastAsia="ＭＳ ゴシック" w:hint="eastAsia"/>
          <w:kern w:val="0"/>
          <w:sz w:val="24"/>
        </w:rPr>
        <w:t>［システム創成学専攻（博士後期課程</w:t>
      </w:r>
      <w:r w:rsidRPr="00853356">
        <w:rPr>
          <w:rFonts w:ascii="ＭＳ ゴシック" w:eastAsia="ＭＳ ゴシック" w:hint="eastAsia"/>
          <w:sz w:val="24"/>
        </w:rPr>
        <w:t>／出願日程Ａ</w:t>
      </w:r>
      <w:r w:rsidRPr="00853356">
        <w:rPr>
          <w:rFonts w:ascii="ＭＳ ゴシック" w:eastAsia="ＭＳ ゴシック" w:hint="eastAsia"/>
          <w:kern w:val="0"/>
          <w:sz w:val="24"/>
        </w:rPr>
        <w:t>）］</w:t>
      </w:r>
    </w:p>
    <w:p w14:paraId="1601EBBA" w14:textId="77777777" w:rsidR="00BF0E01" w:rsidRPr="00853356" w:rsidRDefault="00BF0E01">
      <w:pPr>
        <w:autoSpaceDE w:val="0"/>
        <w:autoSpaceDN w:val="0"/>
        <w:ind w:right="46"/>
        <w:jc w:val="center"/>
        <w:textAlignment w:val="auto"/>
        <w:rPr>
          <w:rFonts w:ascii="ＭＳ 明朝" w:hAnsi="ＭＳ 明朝"/>
          <w:kern w:val="0"/>
          <w:sz w:val="24"/>
          <w:u w:val="single"/>
        </w:rPr>
      </w:pPr>
    </w:p>
    <w:p w14:paraId="20BE60DE" w14:textId="67CA6732" w:rsidR="00AF53F2" w:rsidRPr="00471163" w:rsidRDefault="00AF53F2" w:rsidP="00471163">
      <w:pPr>
        <w:autoSpaceDE w:val="0"/>
        <w:autoSpaceDN w:val="0"/>
        <w:ind w:leftChars="67" w:left="141" w:right="141"/>
        <w:textAlignment w:val="auto"/>
        <w:rPr>
          <w:rFonts w:ascii="ＭＳ 明朝" w:hAnsi="ＭＳ 明朝"/>
          <w:kern w:val="0"/>
          <w:sz w:val="22"/>
          <w:szCs w:val="22"/>
        </w:rPr>
      </w:pPr>
      <w:r w:rsidRPr="00471163">
        <w:rPr>
          <w:rFonts w:ascii="ＭＳ 明朝" w:hAnsi="ＭＳ 明朝" w:hint="eastAsia"/>
          <w:kern w:val="0"/>
          <w:sz w:val="22"/>
          <w:szCs w:val="22"/>
        </w:rPr>
        <w:t>本</w:t>
      </w:r>
      <w:r w:rsidR="00A219D8" w:rsidRPr="00471163">
        <w:rPr>
          <w:rFonts w:ascii="ＭＳ 明朝" w:hAnsi="ＭＳ 明朝" w:hint="eastAsia"/>
          <w:kern w:val="0"/>
          <w:sz w:val="22"/>
          <w:szCs w:val="22"/>
        </w:rPr>
        <w:t>様式</w:t>
      </w:r>
      <w:r w:rsidRPr="00471163">
        <w:rPr>
          <w:rFonts w:ascii="ＭＳ 明朝" w:hAnsi="ＭＳ 明朝" w:hint="eastAsia"/>
          <w:kern w:val="0"/>
          <w:sz w:val="22"/>
          <w:szCs w:val="22"/>
        </w:rPr>
        <w:t>に必要事項を</w:t>
      </w:r>
      <w:r w:rsidR="00A219D8" w:rsidRPr="00471163">
        <w:rPr>
          <w:rFonts w:ascii="ＭＳ 明朝" w:hAnsi="ＭＳ 明朝" w:hint="eastAsia"/>
          <w:kern w:val="0"/>
          <w:sz w:val="22"/>
          <w:szCs w:val="22"/>
        </w:rPr>
        <w:t>記入</w:t>
      </w:r>
      <w:r w:rsidRPr="00471163">
        <w:rPr>
          <w:rFonts w:ascii="ＭＳ 明朝" w:hAnsi="ＭＳ 明朝" w:hint="eastAsia"/>
          <w:kern w:val="0"/>
          <w:sz w:val="22"/>
          <w:szCs w:val="22"/>
        </w:rPr>
        <w:t>したものを</w:t>
      </w:r>
      <w:r w:rsidRPr="00D27E18">
        <w:rPr>
          <w:rFonts w:ascii="ＭＳ 明朝" w:hAnsi="ＭＳ 明朝" w:hint="eastAsia"/>
          <w:kern w:val="0"/>
          <w:sz w:val="22"/>
          <w:szCs w:val="22"/>
          <w:u w:val="single"/>
        </w:rPr>
        <w:t>令和</w:t>
      </w:r>
      <w:r w:rsidRPr="00B40D64">
        <w:rPr>
          <w:rFonts w:ascii="ＭＳ 明朝" w:hAnsi="ＭＳ 明朝"/>
          <w:kern w:val="0"/>
          <w:sz w:val="22"/>
          <w:szCs w:val="22"/>
          <w:u w:val="single"/>
        </w:rPr>
        <w:t>2(2020)</w:t>
      </w:r>
      <w:r w:rsidRPr="00B40D64">
        <w:rPr>
          <w:rFonts w:ascii="ＭＳ 明朝" w:hAnsi="ＭＳ 明朝" w:hint="eastAsia"/>
          <w:kern w:val="0"/>
          <w:sz w:val="22"/>
          <w:szCs w:val="22"/>
          <w:u w:val="single"/>
        </w:rPr>
        <w:t>年</w:t>
      </w:r>
      <w:r w:rsidRPr="00B40D64">
        <w:rPr>
          <w:rFonts w:ascii="ＭＳ 明朝" w:hAnsi="ＭＳ 明朝"/>
          <w:kern w:val="0"/>
          <w:sz w:val="22"/>
          <w:szCs w:val="22"/>
          <w:u w:val="single"/>
        </w:rPr>
        <w:t>7</w:t>
      </w:r>
      <w:r w:rsidRPr="00B40D64">
        <w:rPr>
          <w:rFonts w:ascii="ＭＳ 明朝" w:hAnsi="ＭＳ 明朝" w:hint="eastAsia"/>
          <w:kern w:val="0"/>
          <w:sz w:val="22"/>
          <w:szCs w:val="22"/>
          <w:u w:val="single"/>
        </w:rPr>
        <w:t>月</w:t>
      </w:r>
      <w:r w:rsidRPr="00556D0C">
        <w:rPr>
          <w:rFonts w:ascii="ＭＳ 明朝" w:hAnsi="ＭＳ 明朝"/>
          <w:kern w:val="0"/>
          <w:sz w:val="22"/>
          <w:szCs w:val="22"/>
          <w:u w:val="single"/>
        </w:rPr>
        <w:t>17</w:t>
      </w:r>
      <w:r w:rsidRPr="00F7563B">
        <w:rPr>
          <w:rFonts w:ascii="ＭＳ 明朝" w:hAnsi="ＭＳ 明朝" w:hint="eastAsia"/>
          <w:kern w:val="0"/>
          <w:sz w:val="22"/>
          <w:szCs w:val="22"/>
          <w:u w:val="single"/>
        </w:rPr>
        <w:t>日（金）まで</w:t>
      </w:r>
      <w:r w:rsidRPr="00471163">
        <w:rPr>
          <w:rFonts w:ascii="ＭＳ 明朝" w:hAnsi="ＭＳ 明朝" w:hint="eastAsia"/>
          <w:kern w:val="0"/>
          <w:sz w:val="22"/>
          <w:szCs w:val="22"/>
        </w:rPr>
        <w:t>に</w:t>
      </w:r>
      <w:r w:rsidR="00A219D8" w:rsidRPr="00471163">
        <w:rPr>
          <w:rFonts w:ascii="ＭＳ 明朝" w:hAnsi="ＭＳ 明朝" w:hint="eastAsia"/>
          <w:kern w:val="0"/>
          <w:sz w:val="22"/>
          <w:szCs w:val="22"/>
        </w:rPr>
        <w:t>電子ファイル</w:t>
      </w:r>
      <w:r w:rsidR="00A219D8">
        <w:rPr>
          <w:rFonts w:ascii="ＭＳ 明朝" w:hAnsi="ＭＳ 明朝" w:hint="eastAsia"/>
          <w:kern w:val="0"/>
          <w:sz w:val="22"/>
          <w:szCs w:val="22"/>
        </w:rPr>
        <w:t>で</w:t>
      </w:r>
      <w:r w:rsidR="00A219D8" w:rsidRPr="00471163">
        <w:rPr>
          <w:rFonts w:ascii="ＭＳ 明朝" w:hAnsi="ＭＳ 明朝" w:hint="eastAsia"/>
          <w:kern w:val="0"/>
          <w:sz w:val="22"/>
          <w:szCs w:val="22"/>
        </w:rPr>
        <w:t>提出すること（</w:t>
      </w:r>
      <w:r w:rsidR="00A219D8" w:rsidRPr="00471163">
        <w:rPr>
          <w:rFonts w:ascii="ＭＳ 明朝" w:hAnsi="ＭＳ 明朝"/>
          <w:kern w:val="0"/>
          <w:sz w:val="22"/>
          <w:szCs w:val="22"/>
          <w:u w:val="single"/>
        </w:rPr>
        <w:t>PDF</w:t>
      </w:r>
      <w:r w:rsidR="00A219D8" w:rsidRPr="00471163">
        <w:rPr>
          <w:rFonts w:ascii="ＭＳ 明朝" w:hAnsi="ＭＳ 明朝" w:hint="eastAsia"/>
          <w:kern w:val="0"/>
          <w:sz w:val="22"/>
          <w:szCs w:val="22"/>
          <w:u w:val="single"/>
        </w:rPr>
        <w:t>ファイルに限る：</w:t>
      </w:r>
      <w:r w:rsidRPr="00B40D64">
        <w:rPr>
          <w:rFonts w:ascii="ＭＳ 明朝" w:hAnsi="ＭＳ 明朝"/>
          <w:kern w:val="0"/>
          <w:sz w:val="22"/>
          <w:szCs w:val="22"/>
          <w:u w:val="single"/>
        </w:rPr>
        <w:t>上記期日必着</w:t>
      </w:r>
      <w:r w:rsidR="00A219D8" w:rsidRPr="00471163">
        <w:rPr>
          <w:rFonts w:ascii="ＭＳ 明朝" w:hAnsi="ＭＳ 明朝" w:hint="eastAsia"/>
          <w:kern w:val="0"/>
          <w:sz w:val="22"/>
          <w:szCs w:val="22"/>
        </w:rPr>
        <w:t>）</w:t>
      </w:r>
      <w:r w:rsidR="00727596">
        <w:rPr>
          <w:rFonts w:ascii="ＭＳ 明朝" w:hAnsi="ＭＳ 明朝" w:hint="eastAsia"/>
          <w:kern w:val="0"/>
          <w:sz w:val="22"/>
          <w:szCs w:val="22"/>
        </w:rPr>
        <w:t>（電子ファイル提出先の情報は</w:t>
      </w:r>
      <w:r w:rsidR="00727596" w:rsidRPr="00727596">
        <w:rPr>
          <w:rFonts w:ascii="ＭＳ 明朝" w:hAnsi="ＭＳ 明朝" w:hint="eastAsia"/>
          <w:kern w:val="0"/>
          <w:sz w:val="22"/>
          <w:szCs w:val="22"/>
        </w:rPr>
        <w:t>本専攻ホームページ</w:t>
      </w:r>
      <w:r w:rsidR="0036506E">
        <w:rPr>
          <w:rFonts w:ascii="ＭＳ 明朝" w:hAnsi="ＭＳ 明朝" w:hint="eastAsia"/>
          <w:kern w:val="0"/>
          <w:sz w:val="22"/>
          <w:szCs w:val="22"/>
        </w:rPr>
        <w:t>等</w:t>
      </w:r>
      <w:r w:rsidR="00727596" w:rsidRPr="00727596">
        <w:rPr>
          <w:rFonts w:ascii="ＭＳ 明朝" w:hAnsi="ＭＳ 明朝" w:hint="eastAsia"/>
          <w:kern w:val="0"/>
          <w:sz w:val="22"/>
          <w:szCs w:val="22"/>
        </w:rPr>
        <w:t>で通知する</w:t>
      </w:r>
      <w:r w:rsidR="00727596">
        <w:rPr>
          <w:rFonts w:ascii="ＭＳ 明朝" w:hAnsi="ＭＳ 明朝" w:hint="eastAsia"/>
          <w:kern w:val="0"/>
          <w:sz w:val="22"/>
          <w:szCs w:val="22"/>
        </w:rPr>
        <w:t>）</w:t>
      </w:r>
      <w:r w:rsidRPr="00471163">
        <w:rPr>
          <w:rFonts w:ascii="ＭＳ 明朝" w:hAnsi="ＭＳ 明朝"/>
          <w:kern w:val="0"/>
          <w:sz w:val="22"/>
          <w:szCs w:val="22"/>
        </w:rPr>
        <w:t>。また、</w:t>
      </w:r>
      <w:r w:rsidR="00A219D8" w:rsidRPr="00471163">
        <w:rPr>
          <w:rFonts w:ascii="ＭＳ 明朝" w:hAnsi="ＭＳ 明朝" w:hint="eastAsia"/>
          <w:kern w:val="0"/>
          <w:sz w:val="22"/>
          <w:szCs w:val="22"/>
        </w:rPr>
        <w:t>提出した</w:t>
      </w:r>
      <w:r w:rsidRPr="00471163">
        <w:rPr>
          <w:rFonts w:ascii="ＭＳ 明朝" w:hAnsi="ＭＳ 明朝"/>
          <w:kern w:val="0"/>
          <w:sz w:val="22"/>
          <w:szCs w:val="22"/>
        </w:rPr>
        <w:t>電子</w:t>
      </w:r>
      <w:r w:rsidR="00A219D8" w:rsidRPr="00471163">
        <w:rPr>
          <w:rFonts w:ascii="ＭＳ 明朝" w:hAnsi="ＭＳ 明朝" w:hint="eastAsia"/>
          <w:kern w:val="0"/>
          <w:sz w:val="22"/>
          <w:szCs w:val="22"/>
        </w:rPr>
        <w:t>ファイルの</w:t>
      </w:r>
      <w:r w:rsidRPr="00471163">
        <w:rPr>
          <w:rFonts w:ascii="ＭＳ 明朝" w:hAnsi="ＭＳ 明朝" w:hint="eastAsia"/>
          <w:kern w:val="0"/>
          <w:sz w:val="22"/>
          <w:szCs w:val="22"/>
        </w:rPr>
        <w:t>同</w:t>
      </w:r>
      <w:r w:rsidRPr="00471163">
        <w:rPr>
          <w:rFonts w:ascii="ＭＳ 明朝" w:hAnsi="ＭＳ 明朝"/>
          <w:kern w:val="0"/>
          <w:sz w:val="22"/>
          <w:szCs w:val="22"/>
        </w:rPr>
        <w:t>内容をプリントしたものを、</w:t>
      </w:r>
      <w:r w:rsidRPr="00471163">
        <w:rPr>
          <w:rFonts w:ascii="ＭＳ 明朝" w:hAnsi="ＭＳ 明朝" w:hint="eastAsia"/>
          <w:kern w:val="0"/>
          <w:sz w:val="22"/>
          <w:szCs w:val="22"/>
        </w:rPr>
        <w:t>令和</w:t>
      </w:r>
      <w:r w:rsidRPr="00471163">
        <w:rPr>
          <w:rFonts w:ascii="ＭＳ 明朝" w:hAnsi="ＭＳ 明朝"/>
          <w:kern w:val="0"/>
          <w:sz w:val="22"/>
          <w:szCs w:val="22"/>
        </w:rPr>
        <w:t>2(2020)</w:t>
      </w:r>
      <w:r w:rsidRPr="00471163">
        <w:rPr>
          <w:rFonts w:ascii="ＭＳ 明朝" w:hAnsi="ＭＳ 明朝" w:hint="eastAsia"/>
          <w:kern w:val="0"/>
          <w:sz w:val="22"/>
          <w:szCs w:val="22"/>
        </w:rPr>
        <w:t>年</w:t>
      </w:r>
      <w:r w:rsidRPr="00471163">
        <w:rPr>
          <w:rFonts w:ascii="ＭＳ 明朝" w:hAnsi="ＭＳ 明朝"/>
          <w:kern w:val="0"/>
          <w:sz w:val="22"/>
          <w:szCs w:val="22"/>
        </w:rPr>
        <w:t>7</w:t>
      </w:r>
      <w:r w:rsidRPr="00471163">
        <w:rPr>
          <w:rFonts w:ascii="ＭＳ 明朝" w:hAnsi="ＭＳ 明朝" w:hint="eastAsia"/>
          <w:kern w:val="0"/>
          <w:sz w:val="22"/>
          <w:szCs w:val="22"/>
        </w:rPr>
        <w:t>月</w:t>
      </w:r>
      <w:r w:rsidRPr="00471163">
        <w:rPr>
          <w:rFonts w:ascii="ＭＳ 明朝" w:hAnsi="ＭＳ 明朝"/>
          <w:kern w:val="0"/>
          <w:sz w:val="22"/>
          <w:szCs w:val="22"/>
        </w:rPr>
        <w:t>17</w:t>
      </w:r>
      <w:r w:rsidRPr="00471163">
        <w:rPr>
          <w:rFonts w:ascii="ＭＳ 明朝" w:hAnsi="ＭＳ 明朝" w:hint="eastAsia"/>
          <w:kern w:val="0"/>
          <w:sz w:val="22"/>
          <w:szCs w:val="22"/>
        </w:rPr>
        <w:t>日（金）までにシステム創成学専攻事務室（宛先住所は本案内書の表紙を参照）まで郵送で提出すること（</w:t>
      </w:r>
      <w:r w:rsidRPr="00556D0C">
        <w:rPr>
          <w:rFonts w:ascii="ＭＳ 明朝" w:hAnsi="ＭＳ 明朝" w:hint="eastAsia"/>
          <w:kern w:val="0"/>
          <w:sz w:val="22"/>
          <w:szCs w:val="22"/>
          <w:u w:val="single"/>
        </w:rPr>
        <w:t>当日消印有効</w:t>
      </w:r>
      <w:r w:rsidRPr="00471163">
        <w:rPr>
          <w:rFonts w:ascii="ＭＳ 明朝" w:hAnsi="ＭＳ 明朝" w:hint="eastAsia"/>
          <w:kern w:val="0"/>
          <w:sz w:val="22"/>
          <w:szCs w:val="22"/>
        </w:rPr>
        <w:t>）。</w:t>
      </w:r>
      <w:r w:rsidR="00B40D64" w:rsidRPr="00440198">
        <w:rPr>
          <w:rFonts w:ascii="ＭＳ 明朝" w:hAnsi="ＭＳ 明朝" w:hint="eastAsia"/>
          <w:kern w:val="0"/>
          <w:sz w:val="22"/>
          <w:szCs w:val="22"/>
          <w:u w:val="single"/>
        </w:rPr>
        <w:t>電子ファイル（インターネット経由</w:t>
      </w:r>
      <w:r w:rsidR="00B40D64">
        <w:rPr>
          <w:rFonts w:ascii="ＭＳ 明朝" w:hAnsi="ＭＳ 明朝" w:hint="eastAsia"/>
          <w:kern w:val="0"/>
          <w:sz w:val="22"/>
          <w:szCs w:val="22"/>
          <w:u w:val="single"/>
        </w:rPr>
        <w:t>で提出</w:t>
      </w:r>
      <w:r w:rsidR="00B40D64" w:rsidRPr="00440198">
        <w:rPr>
          <w:rFonts w:ascii="ＭＳ 明朝" w:hAnsi="ＭＳ 明朝" w:hint="eastAsia"/>
          <w:kern w:val="0"/>
          <w:sz w:val="22"/>
          <w:szCs w:val="22"/>
          <w:u w:val="single"/>
        </w:rPr>
        <w:t>）と印刷物（郵送</w:t>
      </w:r>
      <w:r w:rsidR="00B40D64">
        <w:rPr>
          <w:rFonts w:ascii="ＭＳ 明朝" w:hAnsi="ＭＳ 明朝" w:hint="eastAsia"/>
          <w:kern w:val="0"/>
          <w:sz w:val="22"/>
          <w:szCs w:val="22"/>
          <w:u w:val="single"/>
        </w:rPr>
        <w:t>で提出</w:t>
      </w:r>
      <w:r w:rsidR="00B40D64" w:rsidRPr="00440198">
        <w:rPr>
          <w:rFonts w:ascii="ＭＳ 明朝" w:hAnsi="ＭＳ 明朝" w:hint="eastAsia"/>
          <w:kern w:val="0"/>
          <w:sz w:val="22"/>
          <w:szCs w:val="22"/>
          <w:u w:val="single"/>
        </w:rPr>
        <w:t>）の両方の提出が必要。</w:t>
      </w:r>
      <w:r w:rsidRPr="00471163">
        <w:rPr>
          <w:rFonts w:ascii="ＭＳ 明朝" w:hAnsi="ＭＳ 明朝" w:hint="eastAsia"/>
          <w:kern w:val="0"/>
          <w:sz w:val="22"/>
          <w:szCs w:val="22"/>
        </w:rPr>
        <w:t>提出した申告票の写しを各自で保管しておくこと。</w:t>
      </w:r>
      <w:r w:rsidR="00A219D8" w:rsidRPr="00471163">
        <w:rPr>
          <w:rFonts w:ascii="ＭＳ 明朝" w:hAnsi="ＭＳ 明朝" w:hint="eastAsia"/>
          <w:kern w:val="0"/>
          <w:sz w:val="22"/>
          <w:szCs w:val="22"/>
        </w:rPr>
        <w:t>本様式の電子ファイルは専攻</w:t>
      </w:r>
      <w:r w:rsidR="00A025C2">
        <w:rPr>
          <w:rFonts w:ascii="ＭＳ 明朝" w:hAnsi="ＭＳ 明朝" w:hint="eastAsia"/>
          <w:kern w:val="0"/>
          <w:sz w:val="22"/>
          <w:szCs w:val="22"/>
        </w:rPr>
        <w:t>ホームページ</w:t>
      </w:r>
      <w:r w:rsidR="00A219D8" w:rsidRPr="00471163">
        <w:rPr>
          <w:rFonts w:ascii="ＭＳ 明朝" w:hAnsi="ＭＳ 明朝" w:hint="eastAsia"/>
          <w:kern w:val="0"/>
          <w:sz w:val="22"/>
          <w:szCs w:val="22"/>
        </w:rPr>
        <w:t>からダウンロードできる。</w:t>
      </w:r>
      <w:r w:rsidR="00AF7F44">
        <w:rPr>
          <w:rFonts w:ascii="ＭＳ 明朝" w:hAnsi="ＭＳ 明朝" w:hint="eastAsia"/>
          <w:kern w:val="0"/>
          <w:sz w:val="22"/>
          <w:szCs w:val="22"/>
        </w:rPr>
        <w:t>提出用の電子ファイルは</w:t>
      </w:r>
      <w:r w:rsidR="00AF7F44">
        <w:rPr>
          <w:rFonts w:ascii="ＭＳ 明朝" w:hAnsi="ＭＳ 明朝"/>
          <w:kern w:val="0"/>
          <w:sz w:val="22"/>
          <w:szCs w:val="22"/>
        </w:rPr>
        <w:t>PDF</w:t>
      </w:r>
      <w:r w:rsidR="00AF7F44">
        <w:rPr>
          <w:rFonts w:ascii="ＭＳ 明朝" w:hAnsi="ＭＳ 明朝" w:hint="eastAsia"/>
          <w:kern w:val="0"/>
          <w:sz w:val="22"/>
          <w:szCs w:val="22"/>
        </w:rPr>
        <w:t>形式とすること。</w:t>
      </w:r>
    </w:p>
    <w:p w14:paraId="6E2D54CA" w14:textId="77777777" w:rsidR="00BF0E01" w:rsidRDefault="00BF0E01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p w14:paraId="12A199FD" w14:textId="77777777" w:rsidR="00061A9C" w:rsidRDefault="00061A9C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p w14:paraId="5C9D3203" w14:textId="77777777" w:rsidR="00061A9C" w:rsidRPr="00853356" w:rsidRDefault="00061A9C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p w14:paraId="5C1ACB62" w14:textId="77777777" w:rsidR="00BF0E01" w:rsidRPr="00853356" w:rsidRDefault="00BF0E01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13"/>
        <w:gridCol w:w="6767"/>
      </w:tblGrid>
      <w:tr w:rsidR="00BF0E01" w:rsidRPr="00853356" w14:paraId="7C404A49" w14:textId="77777777" w:rsidTr="008B63B2">
        <w:trPr>
          <w:trHeight w:val="663"/>
          <w:jc w:val="center"/>
        </w:trPr>
        <w:tc>
          <w:tcPr>
            <w:tcW w:w="2113" w:type="dxa"/>
            <w:vAlign w:val="center"/>
          </w:tcPr>
          <w:p w14:paraId="0AF94E24" w14:textId="77777777" w:rsidR="00BF0E01" w:rsidRPr="00853356" w:rsidRDefault="0055755B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/>
                <w:kern w:val="0"/>
                <w:sz w:val="22"/>
              </w:rPr>
              <w:ruby>
                <w:rubyPr>
                  <w:rubyAlign w:val="distributeSpace"/>
                  <w:hps w:val="11"/>
                  <w:hpsRaise w:val="20"/>
                  <w:hpsBaseText w:val="22"/>
                  <w:lid w:val="ja-JP"/>
                </w:rubyPr>
                <w:rt>
                  <w:r w:rsidR="00BF0E01" w:rsidRPr="00853356">
                    <w:rPr>
                      <w:rFonts w:ascii="ＭＳ ゴシック" w:eastAsia="ＭＳ ゴシック" w:hAnsi="ＭＳ ゴシック" w:hint="eastAsia"/>
                      <w:kern w:val="0"/>
                      <w:sz w:val="11"/>
                    </w:rPr>
                    <w:t>ふり</w:t>
                  </w:r>
                </w:rt>
                <w:rubyBase>
                  <w:r w:rsidR="00BF0E01" w:rsidRPr="00853356">
                    <w:rPr>
                      <w:rFonts w:ascii="ＭＳ ゴシック" w:eastAsia="ＭＳ ゴシック" w:hint="eastAsia"/>
                      <w:kern w:val="0"/>
                      <w:sz w:val="22"/>
                    </w:rPr>
                    <w:t>氏</w:t>
                  </w:r>
                </w:rubyBase>
              </w:ruby>
            </w:r>
            <w:r w:rsidR="00BF0E01" w:rsidRPr="00853356">
              <w:rPr>
                <w:rFonts w:ascii="ＭＳ ゴシック" w:eastAsia="ＭＳ ゴシック" w:hint="eastAsia"/>
                <w:kern w:val="0"/>
                <w:sz w:val="22"/>
              </w:rPr>
              <w:t xml:space="preserve">　　</w:t>
            </w:r>
            <w:r w:rsidRPr="00853356">
              <w:rPr>
                <w:rFonts w:ascii="ＭＳ ゴシック" w:eastAsia="ＭＳ ゴシック"/>
                <w:kern w:val="0"/>
                <w:sz w:val="22"/>
              </w:rPr>
              <w:ruby>
                <w:rubyPr>
                  <w:rubyAlign w:val="distributeSpace"/>
                  <w:hps w:val="11"/>
                  <w:hpsRaise w:val="20"/>
                  <w:hpsBaseText w:val="22"/>
                  <w:lid w:val="ja-JP"/>
                </w:rubyPr>
                <w:rt>
                  <w:r w:rsidR="00BF0E01" w:rsidRPr="00853356">
                    <w:rPr>
                      <w:rFonts w:ascii="ＭＳ ゴシック" w:eastAsia="ＭＳ ゴシック" w:hAnsi="ＭＳ ゴシック" w:hint="eastAsia"/>
                      <w:kern w:val="0"/>
                      <w:sz w:val="11"/>
                    </w:rPr>
                    <w:t>がな</w:t>
                  </w:r>
                </w:rt>
                <w:rubyBase>
                  <w:r w:rsidR="00BF0E01" w:rsidRPr="00853356">
                    <w:rPr>
                      <w:rFonts w:ascii="ＭＳ ゴシック" w:eastAsia="ＭＳ ゴシック" w:hint="eastAsia"/>
                      <w:kern w:val="0"/>
                      <w:sz w:val="22"/>
                    </w:rPr>
                    <w:t>名</w:t>
                  </w:r>
                </w:rubyBase>
              </w:ruby>
            </w:r>
          </w:p>
        </w:tc>
        <w:tc>
          <w:tcPr>
            <w:tcW w:w="6767" w:type="dxa"/>
            <w:vAlign w:val="center"/>
          </w:tcPr>
          <w:p w14:paraId="19375EE6" w14:textId="77777777" w:rsidR="00BF0E01" w:rsidRPr="00853356" w:rsidRDefault="00BF0E01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  <w:tr w:rsidR="00BF0E01" w:rsidRPr="00853356" w14:paraId="01E4F706" w14:textId="77777777" w:rsidTr="008B63B2">
        <w:trPr>
          <w:trHeight w:val="540"/>
          <w:jc w:val="center"/>
        </w:trPr>
        <w:tc>
          <w:tcPr>
            <w:tcW w:w="2113" w:type="dxa"/>
            <w:vAlign w:val="center"/>
          </w:tcPr>
          <w:p w14:paraId="496EBD38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出身大学・大学院</w:t>
            </w:r>
          </w:p>
        </w:tc>
        <w:tc>
          <w:tcPr>
            <w:tcW w:w="6767" w:type="dxa"/>
            <w:vAlign w:val="center"/>
          </w:tcPr>
          <w:p w14:paraId="385DD9FF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  <w:p w14:paraId="0380DE83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  <w:tr w:rsidR="00BF0E01" w:rsidRPr="00853356" w14:paraId="7C4BA1EC" w14:textId="77777777" w:rsidTr="008B63B2">
        <w:trPr>
          <w:trHeight w:val="540"/>
          <w:jc w:val="center"/>
        </w:trPr>
        <w:tc>
          <w:tcPr>
            <w:tcW w:w="2113" w:type="dxa"/>
            <w:vAlign w:val="center"/>
          </w:tcPr>
          <w:p w14:paraId="47E553D5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  <w:p w14:paraId="43CDE421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連絡先住所</w:t>
            </w:r>
          </w:p>
          <w:p w14:paraId="4CB596FC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電話番号</w:t>
            </w:r>
          </w:p>
          <w:p w14:paraId="6D6E28F2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6767" w:type="dxa"/>
            <w:vAlign w:val="center"/>
          </w:tcPr>
          <w:p w14:paraId="3625BF3B" w14:textId="77777777" w:rsidR="00BF0E01" w:rsidRPr="00853356" w:rsidRDefault="00BF0E01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〒</w:t>
            </w:r>
          </w:p>
          <w:p w14:paraId="612602E3" w14:textId="77777777" w:rsidR="00BF0E01" w:rsidRPr="00853356" w:rsidRDefault="00BF0E01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  <w:p w14:paraId="0A49B11C" w14:textId="77777777" w:rsidR="00BF0E01" w:rsidRPr="00853356" w:rsidRDefault="00BF0E01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  <w:p w14:paraId="481C2F33" w14:textId="77777777" w:rsidR="00BF0E01" w:rsidRPr="00853356" w:rsidRDefault="00BF0E01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電話番号：</w:t>
            </w:r>
          </w:p>
        </w:tc>
      </w:tr>
      <w:tr w:rsidR="00BF0E01" w:rsidRPr="00853356" w14:paraId="5E969F31" w14:textId="77777777" w:rsidTr="008B63B2">
        <w:trPr>
          <w:trHeight w:val="509"/>
          <w:jc w:val="center"/>
        </w:trPr>
        <w:tc>
          <w:tcPr>
            <w:tcW w:w="2113" w:type="dxa"/>
            <w:vAlign w:val="center"/>
          </w:tcPr>
          <w:p w14:paraId="7C8FD83C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携帯電話</w:t>
            </w:r>
          </w:p>
        </w:tc>
        <w:tc>
          <w:tcPr>
            <w:tcW w:w="6767" w:type="dxa"/>
            <w:vAlign w:val="center"/>
          </w:tcPr>
          <w:p w14:paraId="35677F97" w14:textId="77777777" w:rsidR="00BF0E01" w:rsidRPr="00853356" w:rsidRDefault="00BF0E01">
            <w:pPr>
              <w:autoSpaceDE w:val="0"/>
              <w:autoSpaceDN w:val="0"/>
              <w:ind w:right="46" w:firstLineChars="300" w:firstLine="660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 xml:space="preserve">　　　　　　　　　　　　　　　　　　　</w:t>
            </w:r>
          </w:p>
        </w:tc>
      </w:tr>
      <w:tr w:rsidR="00BF0E01" w:rsidRPr="00853356" w14:paraId="6DFDA421" w14:textId="77777777" w:rsidTr="008B63B2">
        <w:trPr>
          <w:trHeight w:val="540"/>
          <w:jc w:val="center"/>
        </w:trPr>
        <w:tc>
          <w:tcPr>
            <w:tcW w:w="2113" w:type="dxa"/>
            <w:vAlign w:val="center"/>
          </w:tcPr>
          <w:p w14:paraId="536604C0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メールアドレス</w:t>
            </w:r>
          </w:p>
        </w:tc>
        <w:tc>
          <w:tcPr>
            <w:tcW w:w="6767" w:type="dxa"/>
            <w:vAlign w:val="center"/>
          </w:tcPr>
          <w:p w14:paraId="0BD10D73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</w:tbl>
    <w:p w14:paraId="368E7E66" w14:textId="77777777" w:rsidR="00BF0E01" w:rsidRPr="00853356" w:rsidRDefault="00BF0E01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p w14:paraId="1393E500" w14:textId="77777777" w:rsidR="00BF0E01" w:rsidRPr="00853356" w:rsidRDefault="00BF0E01" w:rsidP="001F3973">
      <w:pPr>
        <w:autoSpaceDE w:val="0"/>
        <w:autoSpaceDN w:val="0"/>
        <w:ind w:leftChars="67" w:left="141" w:right="46"/>
        <w:jc w:val="left"/>
        <w:textAlignment w:val="auto"/>
        <w:rPr>
          <w:rFonts w:ascii="ＭＳ ゴシック" w:eastAsia="ＭＳ ゴシック" w:hAnsi="ＭＳ ゴシック"/>
          <w:kern w:val="0"/>
          <w:sz w:val="22"/>
        </w:rPr>
      </w:pPr>
      <w:r w:rsidRPr="00853356">
        <w:rPr>
          <w:rFonts w:ascii="ＭＳ ゴシック" w:eastAsia="ＭＳ ゴシック" w:hAnsi="ＭＳ ゴシック" w:hint="eastAsia"/>
          <w:kern w:val="0"/>
          <w:sz w:val="22"/>
        </w:rPr>
        <w:t>志望指導教員</w:t>
      </w:r>
    </w:p>
    <w:p w14:paraId="2BC4F197" w14:textId="77777777" w:rsidR="00BF0E01" w:rsidRPr="00853356" w:rsidRDefault="00BF0E01">
      <w:pPr>
        <w:autoSpaceDE w:val="0"/>
        <w:autoSpaceDN w:val="0"/>
        <w:ind w:right="46" w:firstLineChars="100" w:firstLine="220"/>
        <w:jc w:val="left"/>
        <w:textAlignment w:val="auto"/>
        <w:rPr>
          <w:rFonts w:ascii="ＭＳ 明朝"/>
          <w:kern w:val="0"/>
          <w:sz w:val="22"/>
        </w:rPr>
      </w:pPr>
      <w:r w:rsidRPr="00853356">
        <w:rPr>
          <w:rFonts w:ascii="ＭＳ 明朝" w:hint="eastAsia"/>
          <w:kern w:val="0"/>
          <w:sz w:val="22"/>
        </w:rPr>
        <w:t>志望する指導教員名を記入すること。</w:t>
      </w:r>
    </w:p>
    <w:p w14:paraId="2B3BB0D6" w14:textId="77777777" w:rsidR="008B63B2" w:rsidRPr="00853356" w:rsidRDefault="008B63B2">
      <w:pPr>
        <w:autoSpaceDE w:val="0"/>
        <w:autoSpaceDN w:val="0"/>
        <w:ind w:right="46" w:firstLine="225"/>
        <w:jc w:val="left"/>
        <w:textAlignment w:val="auto"/>
        <w:rPr>
          <w:rFonts w:ascii="ＭＳ 明朝"/>
          <w:kern w:val="0"/>
          <w:sz w:val="22"/>
        </w:rPr>
      </w:pPr>
    </w:p>
    <w:p w14:paraId="3D74F75C" w14:textId="08D6FB00" w:rsidR="00BF0E01" w:rsidRPr="00853356" w:rsidRDefault="00226AE3" w:rsidP="008B63B2">
      <w:pPr>
        <w:autoSpaceDE w:val="0"/>
        <w:autoSpaceDN w:val="0"/>
        <w:ind w:right="46" w:firstLine="426"/>
        <w:jc w:val="left"/>
        <w:textAlignment w:val="auto"/>
        <w:rPr>
          <w:rFonts w:ascii="ＭＳ 明朝"/>
          <w:kern w:val="0"/>
          <w:sz w:val="22"/>
        </w:rPr>
      </w:pPr>
      <w:r w:rsidRPr="00853356">
        <w:rPr>
          <w:rFonts w:ascii="ＭＳ 明朝"/>
          <w:noProof/>
          <w:kern w:val="0"/>
          <w:sz w:val="22"/>
        </w:rPr>
        <mc:AlternateContent>
          <mc:Choice Requires="wps">
            <w:drawing>
              <wp:inline distT="0" distB="0" distL="0" distR="0" wp14:anchorId="081F5C0F" wp14:editId="546E6C40">
                <wp:extent cx="3124080" cy="387360"/>
                <wp:effectExtent l="0" t="0" r="19685" b="12700"/>
                <wp:docPr id="9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24080" cy="387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rect w14:anchorId="07F3BE00" id="Rectangle 69" o:spid="_x0000_s1026" style="width:246pt;height:3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" strokeweight="1pt">
                <v:textbox inset="5.85pt,.7pt,5.85pt,.7pt"/>
                <w10:anchorlock/>
              </v:rect>
            </w:pict>
          </mc:Fallback>
        </mc:AlternateContent>
      </w:r>
    </w:p>
    <w:p w14:paraId="4B426587" w14:textId="71B995E3" w:rsidR="006F4F5B" w:rsidRDefault="006F4F5B">
      <w:pPr>
        <w:autoSpaceDE w:val="0"/>
        <w:autoSpaceDN w:val="0"/>
        <w:ind w:right="46" w:firstLine="225"/>
        <w:jc w:val="left"/>
        <w:textAlignment w:val="auto"/>
        <w:rPr>
          <w:rFonts w:ascii="ＭＳ 明朝"/>
          <w:kern w:val="0"/>
          <w:sz w:val="22"/>
        </w:rPr>
      </w:pPr>
    </w:p>
    <w:p w14:paraId="77B80884" w14:textId="6A2BB540" w:rsidR="00383E53" w:rsidRDefault="00383E53">
      <w:pPr>
        <w:autoSpaceDE w:val="0"/>
        <w:autoSpaceDN w:val="0"/>
        <w:ind w:right="46" w:firstLine="225"/>
        <w:jc w:val="left"/>
        <w:textAlignment w:val="auto"/>
        <w:rPr>
          <w:rFonts w:ascii="ＭＳ 明朝"/>
          <w:kern w:val="0"/>
          <w:sz w:val="22"/>
        </w:rPr>
      </w:pPr>
    </w:p>
    <w:p w14:paraId="29D5377C" w14:textId="77777777" w:rsidR="00383E53" w:rsidRDefault="00383E53">
      <w:pPr>
        <w:autoSpaceDE w:val="0"/>
        <w:autoSpaceDN w:val="0"/>
        <w:ind w:right="46" w:firstLine="225"/>
        <w:jc w:val="left"/>
        <w:textAlignment w:val="auto"/>
        <w:rPr>
          <w:rFonts w:ascii="ＭＳ 明朝"/>
          <w:kern w:val="0"/>
          <w:sz w:val="22"/>
        </w:rPr>
      </w:pPr>
    </w:p>
    <w:p w14:paraId="0882B738" w14:textId="0A3005D5" w:rsidR="008B7CA9" w:rsidRPr="002A62D1" w:rsidRDefault="008B7CA9" w:rsidP="00CF12DA">
      <w:pPr>
        <w:autoSpaceDE w:val="0"/>
        <w:autoSpaceDN w:val="0"/>
        <w:ind w:right="46"/>
        <w:textAlignment w:val="auto"/>
        <w:rPr>
          <w:rFonts w:ascii="ＭＳ 明朝"/>
          <w:kern w:val="0"/>
          <w:sz w:val="22"/>
        </w:rPr>
      </w:pPr>
      <w:r w:rsidRPr="002A62D1">
        <w:rPr>
          <w:rFonts w:ascii="ＭＳ 明朝" w:hint="eastAsia"/>
          <w:kern w:val="0"/>
          <w:sz w:val="22"/>
        </w:rPr>
        <w:t>書類審査と英語試験の総合評価が優れている場合、希望があれば筆記試験を免除する場合がある。下の２つの</w:t>
      </w:r>
      <w:r w:rsidRPr="002A62D1">
        <w:rPr>
          <w:rFonts w:ascii="ＭＳ 明朝" w:hint="eastAsia"/>
          <w:kern w:val="0"/>
          <w:sz w:val="22"/>
          <w:u w:val="single"/>
        </w:rPr>
        <w:t>□のいずれかに</w:t>
      </w:r>
      <w:r w:rsidRPr="002A62D1">
        <w:rPr>
          <w:rFonts w:ascii="ＭＳ 明朝" w:hAnsi="ＭＳ 明朝" w:cs="ＭＳ 明朝" w:hint="eastAsia"/>
          <w:kern w:val="0"/>
          <w:sz w:val="22"/>
          <w:u w:val="single"/>
        </w:rPr>
        <w:t>✓</w:t>
      </w:r>
      <w:r w:rsidRPr="002A62D1">
        <w:rPr>
          <w:rFonts w:ascii="ＭＳ 明朝" w:hint="eastAsia"/>
          <w:kern w:val="0"/>
          <w:sz w:val="22"/>
          <w:u w:val="single"/>
        </w:rPr>
        <w:t>を記入すること</w:t>
      </w:r>
      <w:r w:rsidRPr="002A62D1">
        <w:rPr>
          <w:rFonts w:ascii="ＭＳ 明朝" w:hint="eastAsia"/>
          <w:kern w:val="0"/>
          <w:sz w:val="22"/>
        </w:rPr>
        <w:t>。</w:t>
      </w:r>
    </w:p>
    <w:p w14:paraId="736EC294" w14:textId="7B2B9023" w:rsidR="00B543F6" w:rsidRPr="002A62D1" w:rsidRDefault="008B7CA9" w:rsidP="00B543F6">
      <w:pPr>
        <w:pStyle w:val="af5"/>
        <w:numPr>
          <w:ilvl w:val="0"/>
          <w:numId w:val="32"/>
        </w:numPr>
        <w:autoSpaceDE w:val="0"/>
        <w:autoSpaceDN w:val="0"/>
        <w:ind w:leftChars="0" w:left="1276" w:right="46"/>
        <w:jc w:val="left"/>
        <w:textAlignment w:val="auto"/>
        <w:rPr>
          <w:rFonts w:ascii="ＭＳ 明朝"/>
          <w:kern w:val="0"/>
          <w:sz w:val="22"/>
        </w:rPr>
      </w:pPr>
      <w:r w:rsidRPr="002A62D1">
        <w:rPr>
          <w:rFonts w:ascii="ＭＳ 明朝" w:hint="eastAsia"/>
          <w:kern w:val="0"/>
          <w:sz w:val="22"/>
        </w:rPr>
        <w:t>可能なら筆記試験免除を希望する。</w:t>
      </w:r>
    </w:p>
    <w:p w14:paraId="19BB86E9" w14:textId="19CBD2FD" w:rsidR="008B7CA9" w:rsidRPr="002A62D1" w:rsidRDefault="00B543F6" w:rsidP="008B7CA9">
      <w:pPr>
        <w:pStyle w:val="af5"/>
        <w:numPr>
          <w:ilvl w:val="0"/>
          <w:numId w:val="32"/>
        </w:numPr>
        <w:autoSpaceDE w:val="0"/>
        <w:autoSpaceDN w:val="0"/>
        <w:ind w:leftChars="0" w:left="1276" w:right="46"/>
        <w:jc w:val="left"/>
        <w:textAlignment w:val="auto"/>
        <w:rPr>
          <w:rFonts w:ascii="ＭＳ 明朝"/>
          <w:kern w:val="0"/>
          <w:sz w:val="22"/>
        </w:rPr>
      </w:pPr>
      <w:r w:rsidRPr="009F594F">
        <w:rPr>
          <w:rFonts w:ascii="ＭＳ 明朝" w:hint="eastAsia"/>
          <w:kern w:val="0"/>
          <w:sz w:val="22"/>
        </w:rPr>
        <w:t>筆記試験免除を希望しない。</w:t>
      </w:r>
    </w:p>
    <w:p w14:paraId="56113814" w14:textId="6D3A06D2" w:rsidR="00BF0E01" w:rsidRPr="00791301" w:rsidRDefault="00BF0E01" w:rsidP="007659A4">
      <w:pPr>
        <w:pStyle w:val="af5"/>
      </w:pPr>
    </w:p>
    <w:sectPr w:rsidR="00BF0E01" w:rsidRPr="00791301" w:rsidSect="007659A4">
      <w:footerReference w:type="default" r:id="rId8"/>
      <w:pgSz w:w="11907" w:h="16840" w:code="9"/>
      <w:pgMar w:top="851" w:right="709" w:bottom="851" w:left="709" w:header="720" w:footer="720" w:gutter="0"/>
      <w:pgNumType w:fmt="numberInDash"/>
      <w:cols w:space="0"/>
      <w:noEndnote/>
      <w:docGrid w:linePitch="346" w:charSpace="3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AE2CEE" w14:textId="77777777" w:rsidR="008E2B31" w:rsidRDefault="008E2B31">
      <w:r>
        <w:separator/>
      </w:r>
    </w:p>
  </w:endnote>
  <w:endnote w:type="continuationSeparator" w:id="0">
    <w:p w14:paraId="7030DFC8" w14:textId="77777777" w:rsidR="008E2B31" w:rsidRDefault="008E2B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FHSMincho">
    <w:altName w:val="HGPｺﾞｼｯｸE"/>
    <w:panose1 w:val="020B0604020202020204"/>
    <w:charset w:val="80"/>
    <w:family w:val="swiss"/>
    <w:notTrueType/>
    <w:pitch w:val="default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D86B00" w14:textId="77777777" w:rsidR="000F3D97" w:rsidRDefault="000F3D97">
    <w:pPr>
      <w:pStyle w:val="ab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940F83" w14:textId="77777777" w:rsidR="008E2B31" w:rsidRDefault="008E2B31">
      <w:r>
        <w:separator/>
      </w:r>
    </w:p>
  </w:footnote>
  <w:footnote w:type="continuationSeparator" w:id="0">
    <w:p w14:paraId="6E1D0807" w14:textId="77777777" w:rsidR="008E2B31" w:rsidRDefault="008E2B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EB296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Symbo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Symbo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D2305B"/>
    <w:multiLevelType w:val="hybridMultilevel"/>
    <w:tmpl w:val="6E4E0DFC"/>
    <w:lvl w:ilvl="0" w:tplc="9FB0C11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5C4219"/>
    <w:multiLevelType w:val="hybridMultilevel"/>
    <w:tmpl w:val="088AE300"/>
    <w:lvl w:ilvl="0" w:tplc="DD1AC94C">
      <w:start w:val="1"/>
      <w:numFmt w:val="decimalEnclosedCircle"/>
      <w:lvlText w:val="%1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5070AA1"/>
    <w:multiLevelType w:val="hybridMultilevel"/>
    <w:tmpl w:val="C6CAEFB6"/>
    <w:lvl w:ilvl="0" w:tplc="B4E8AD32">
      <w:start w:val="1"/>
      <w:numFmt w:val="decimalFullWidth"/>
      <w:lvlText w:val="%1）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CCC0755C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D2B60F2E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A10CF15E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31783796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DD0242FE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5E0C68D4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326179C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1BEED17E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6D71763"/>
    <w:multiLevelType w:val="hybridMultilevel"/>
    <w:tmpl w:val="66F2AD1C"/>
    <w:lvl w:ilvl="0" w:tplc="F718E74A">
      <w:start w:val="1"/>
      <w:numFmt w:val="decimalFullWidth"/>
      <w:lvlText w:val="%1．"/>
      <w:lvlJc w:val="left"/>
      <w:pPr>
        <w:tabs>
          <w:tab w:val="num" w:pos="440"/>
        </w:tabs>
        <w:ind w:left="440" w:hanging="440"/>
      </w:pPr>
      <w:rPr>
        <w:rFonts w:eastAsia="ＭＳ ゴシック" w:hint="eastAsia"/>
        <w:sz w:val="22"/>
      </w:rPr>
    </w:lvl>
    <w:lvl w:ilvl="1" w:tplc="B8307C98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3BB01E14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4FBEA4D6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2200CA72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1F9E780C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E68AE268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56D0C4A2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12521E0A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06E1276B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0BEE5B72"/>
    <w:multiLevelType w:val="hybridMultilevel"/>
    <w:tmpl w:val="F8D6E07C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7" w15:restartNumberingAfterBreak="0">
    <w:nsid w:val="0E591ADF"/>
    <w:multiLevelType w:val="multilevel"/>
    <w:tmpl w:val="F8D6E07C"/>
    <w:lvl w:ilvl="0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1060" w:hanging="480"/>
      </w:pPr>
    </w:lvl>
    <w:lvl w:ilvl="2">
      <w:start w:val="1"/>
      <w:numFmt w:val="decimalEnclosedCircle"/>
      <w:lvlText w:val="%3"/>
      <w:lvlJc w:val="left"/>
      <w:pPr>
        <w:ind w:left="1540" w:hanging="480"/>
      </w:pPr>
    </w:lvl>
    <w:lvl w:ilvl="3">
      <w:start w:val="1"/>
      <w:numFmt w:val="decimal"/>
      <w:lvlText w:val="%4."/>
      <w:lvlJc w:val="left"/>
      <w:pPr>
        <w:ind w:left="2020" w:hanging="480"/>
      </w:pPr>
    </w:lvl>
    <w:lvl w:ilvl="4">
      <w:start w:val="1"/>
      <w:numFmt w:val="aiueoFullWidth"/>
      <w:lvlText w:val="(%5)"/>
      <w:lvlJc w:val="left"/>
      <w:pPr>
        <w:ind w:left="2500" w:hanging="480"/>
      </w:pPr>
    </w:lvl>
    <w:lvl w:ilvl="5">
      <w:start w:val="1"/>
      <w:numFmt w:val="decimalEnclosedCircle"/>
      <w:lvlText w:val="%6"/>
      <w:lvlJc w:val="left"/>
      <w:pPr>
        <w:ind w:left="2980" w:hanging="480"/>
      </w:pPr>
    </w:lvl>
    <w:lvl w:ilvl="6">
      <w:start w:val="1"/>
      <w:numFmt w:val="decimal"/>
      <w:lvlText w:val="%7."/>
      <w:lvlJc w:val="left"/>
      <w:pPr>
        <w:ind w:left="3460" w:hanging="480"/>
      </w:pPr>
    </w:lvl>
    <w:lvl w:ilvl="7">
      <w:start w:val="1"/>
      <w:numFmt w:val="aiueoFullWidth"/>
      <w:lvlText w:val="(%8)"/>
      <w:lvlJc w:val="left"/>
      <w:pPr>
        <w:ind w:left="3940" w:hanging="480"/>
      </w:pPr>
    </w:lvl>
    <w:lvl w:ilvl="8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8" w15:restartNumberingAfterBreak="0">
    <w:nsid w:val="136E1698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9" w15:restartNumberingAfterBreak="0">
    <w:nsid w:val="186E74AF"/>
    <w:multiLevelType w:val="hybridMultilevel"/>
    <w:tmpl w:val="EB722D0E"/>
    <w:lvl w:ilvl="0" w:tplc="8A1483C4">
      <w:start w:val="1"/>
      <w:numFmt w:val="decimalFullWidth"/>
      <w:lvlText w:val="（%1）"/>
      <w:lvlJc w:val="left"/>
      <w:pPr>
        <w:tabs>
          <w:tab w:val="num" w:pos="945"/>
        </w:tabs>
        <w:ind w:left="945" w:hanging="720"/>
      </w:pPr>
      <w:rPr>
        <w:rFonts w:hint="eastAsia"/>
      </w:rPr>
    </w:lvl>
    <w:lvl w:ilvl="1" w:tplc="6C128262" w:tentative="1">
      <w:start w:val="1"/>
      <w:numFmt w:val="aiueoFullWidth"/>
      <w:lvlText w:val="(%2)"/>
      <w:lvlJc w:val="left"/>
      <w:pPr>
        <w:tabs>
          <w:tab w:val="num" w:pos="1065"/>
        </w:tabs>
        <w:ind w:left="1065" w:hanging="420"/>
      </w:pPr>
    </w:lvl>
    <w:lvl w:ilvl="2" w:tplc="67127372" w:tentative="1">
      <w:start w:val="1"/>
      <w:numFmt w:val="decimalEnclosedCircle"/>
      <w:lvlText w:val="%3"/>
      <w:lvlJc w:val="left"/>
      <w:pPr>
        <w:tabs>
          <w:tab w:val="num" w:pos="1485"/>
        </w:tabs>
        <w:ind w:left="1485" w:hanging="420"/>
      </w:pPr>
    </w:lvl>
    <w:lvl w:ilvl="3" w:tplc="46B266CA" w:tentative="1">
      <w:start w:val="1"/>
      <w:numFmt w:val="decimal"/>
      <w:lvlText w:val="%4."/>
      <w:lvlJc w:val="left"/>
      <w:pPr>
        <w:tabs>
          <w:tab w:val="num" w:pos="1905"/>
        </w:tabs>
        <w:ind w:left="1905" w:hanging="420"/>
      </w:pPr>
    </w:lvl>
    <w:lvl w:ilvl="4" w:tplc="BEC6318C" w:tentative="1">
      <w:start w:val="1"/>
      <w:numFmt w:val="aiueoFullWidth"/>
      <w:lvlText w:val="(%5)"/>
      <w:lvlJc w:val="left"/>
      <w:pPr>
        <w:tabs>
          <w:tab w:val="num" w:pos="2325"/>
        </w:tabs>
        <w:ind w:left="2325" w:hanging="420"/>
      </w:pPr>
    </w:lvl>
    <w:lvl w:ilvl="5" w:tplc="0CEC18E8" w:tentative="1">
      <w:start w:val="1"/>
      <w:numFmt w:val="decimalEnclosedCircle"/>
      <w:lvlText w:val="%6"/>
      <w:lvlJc w:val="left"/>
      <w:pPr>
        <w:tabs>
          <w:tab w:val="num" w:pos="2745"/>
        </w:tabs>
        <w:ind w:left="2745" w:hanging="420"/>
      </w:pPr>
    </w:lvl>
    <w:lvl w:ilvl="6" w:tplc="D1AC3480" w:tentative="1">
      <w:start w:val="1"/>
      <w:numFmt w:val="decimal"/>
      <w:lvlText w:val="%7."/>
      <w:lvlJc w:val="left"/>
      <w:pPr>
        <w:tabs>
          <w:tab w:val="num" w:pos="3165"/>
        </w:tabs>
        <w:ind w:left="3165" w:hanging="420"/>
      </w:pPr>
    </w:lvl>
    <w:lvl w:ilvl="7" w:tplc="9A66EA42" w:tentative="1">
      <w:start w:val="1"/>
      <w:numFmt w:val="aiueoFullWidth"/>
      <w:lvlText w:val="(%8)"/>
      <w:lvlJc w:val="left"/>
      <w:pPr>
        <w:tabs>
          <w:tab w:val="num" w:pos="3585"/>
        </w:tabs>
        <w:ind w:left="3585" w:hanging="420"/>
      </w:pPr>
    </w:lvl>
    <w:lvl w:ilvl="8" w:tplc="797C0B94" w:tentative="1">
      <w:start w:val="1"/>
      <w:numFmt w:val="decimalEnclosedCircle"/>
      <w:lvlText w:val="%9"/>
      <w:lvlJc w:val="left"/>
      <w:pPr>
        <w:tabs>
          <w:tab w:val="num" w:pos="4005"/>
        </w:tabs>
        <w:ind w:left="4005" w:hanging="420"/>
      </w:pPr>
    </w:lvl>
  </w:abstractNum>
  <w:abstractNum w:abstractNumId="10" w15:restartNumberingAfterBreak="0">
    <w:nsid w:val="1B2044E4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28C847A4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12" w15:restartNumberingAfterBreak="0">
    <w:nsid w:val="297A5874"/>
    <w:multiLevelType w:val="hybridMultilevel"/>
    <w:tmpl w:val="C1CAD736"/>
    <w:lvl w:ilvl="0" w:tplc="ED30CBC8">
      <w:start w:val="2"/>
      <w:numFmt w:val="bullet"/>
      <w:lvlText w:val="□"/>
      <w:lvlJc w:val="left"/>
      <w:pPr>
        <w:ind w:left="222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64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06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8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90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32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4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16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582" w:hanging="420"/>
      </w:pPr>
      <w:rPr>
        <w:rFonts w:ascii="Wingdings" w:hAnsi="Wingdings" w:hint="default"/>
      </w:rPr>
    </w:lvl>
  </w:abstractNum>
  <w:abstractNum w:abstractNumId="13" w15:restartNumberingAfterBreak="0">
    <w:nsid w:val="2A523401"/>
    <w:multiLevelType w:val="hybridMultilevel"/>
    <w:tmpl w:val="A82AE4F8"/>
    <w:lvl w:ilvl="0" w:tplc="BDEE0E72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B7D0BB5"/>
    <w:multiLevelType w:val="hybridMultilevel"/>
    <w:tmpl w:val="B22A9906"/>
    <w:lvl w:ilvl="0" w:tplc="AB28B454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4AA2320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16" w15:restartNumberingAfterBreak="0">
    <w:nsid w:val="36703132"/>
    <w:multiLevelType w:val="hybridMultilevel"/>
    <w:tmpl w:val="7C8CA922"/>
    <w:lvl w:ilvl="0" w:tplc="6F4884B4">
      <w:start w:val="1"/>
      <w:numFmt w:val="decimal"/>
      <w:suff w:val="space"/>
      <w:lvlText w:val="(%1)"/>
      <w:lvlJc w:val="left"/>
      <w:pPr>
        <w:ind w:left="2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17" w15:restartNumberingAfterBreak="0">
    <w:nsid w:val="38E309C5"/>
    <w:multiLevelType w:val="hybridMultilevel"/>
    <w:tmpl w:val="D4E63386"/>
    <w:lvl w:ilvl="0" w:tplc="EA3C7F58">
      <w:start w:val="4"/>
      <w:numFmt w:val="bullet"/>
      <w:lvlText w:val="○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hint="eastAsia"/>
      </w:rPr>
    </w:lvl>
    <w:lvl w:ilvl="1" w:tplc="D1146846" w:tentative="1">
      <w:start w:val="1"/>
      <w:numFmt w:val="bullet"/>
      <w:lvlText w:val="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CB6A5CB0" w:tentative="1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2D8A82AA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2040C144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D7DCA3A4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545A864E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0F2944A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7E2261F4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14F3EF8"/>
    <w:multiLevelType w:val="hybridMultilevel"/>
    <w:tmpl w:val="881E5076"/>
    <w:lvl w:ilvl="0" w:tplc="AA48224E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66C57D4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20" w15:restartNumberingAfterBreak="0">
    <w:nsid w:val="4D55094D"/>
    <w:multiLevelType w:val="hybridMultilevel"/>
    <w:tmpl w:val="D9A296E6"/>
    <w:lvl w:ilvl="0" w:tplc="0409000F">
      <w:start w:val="1"/>
      <w:numFmt w:val="decimal"/>
      <w:lvlText w:val="%1."/>
      <w:lvlJc w:val="left"/>
      <w:pPr>
        <w:ind w:left="587" w:hanging="480"/>
      </w:pPr>
    </w:lvl>
    <w:lvl w:ilvl="1" w:tplc="04090017" w:tentative="1">
      <w:start w:val="1"/>
      <w:numFmt w:val="aiueoFullWidth"/>
      <w:lvlText w:val="(%2)"/>
      <w:lvlJc w:val="left"/>
      <w:pPr>
        <w:ind w:left="1067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7" w:hanging="480"/>
      </w:pPr>
    </w:lvl>
    <w:lvl w:ilvl="3" w:tplc="0409000F" w:tentative="1">
      <w:start w:val="1"/>
      <w:numFmt w:val="decimal"/>
      <w:lvlText w:val="%4."/>
      <w:lvlJc w:val="left"/>
      <w:pPr>
        <w:ind w:left="2027" w:hanging="480"/>
      </w:pPr>
    </w:lvl>
    <w:lvl w:ilvl="4" w:tplc="04090017" w:tentative="1">
      <w:start w:val="1"/>
      <w:numFmt w:val="aiueoFullWidth"/>
      <w:lvlText w:val="(%5)"/>
      <w:lvlJc w:val="left"/>
      <w:pPr>
        <w:ind w:left="2507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7" w:hanging="480"/>
      </w:pPr>
    </w:lvl>
    <w:lvl w:ilvl="6" w:tplc="0409000F" w:tentative="1">
      <w:start w:val="1"/>
      <w:numFmt w:val="decimal"/>
      <w:lvlText w:val="%7."/>
      <w:lvlJc w:val="left"/>
      <w:pPr>
        <w:ind w:left="3467" w:hanging="480"/>
      </w:pPr>
    </w:lvl>
    <w:lvl w:ilvl="7" w:tplc="04090017" w:tentative="1">
      <w:start w:val="1"/>
      <w:numFmt w:val="aiueoFullWidth"/>
      <w:lvlText w:val="(%8)"/>
      <w:lvlJc w:val="left"/>
      <w:pPr>
        <w:ind w:left="3947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7" w:hanging="480"/>
      </w:pPr>
    </w:lvl>
  </w:abstractNum>
  <w:abstractNum w:abstractNumId="21" w15:restartNumberingAfterBreak="0">
    <w:nsid w:val="4E5443DC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2" w15:restartNumberingAfterBreak="0">
    <w:nsid w:val="508C6331"/>
    <w:multiLevelType w:val="hybridMultilevel"/>
    <w:tmpl w:val="66A2C304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3" w15:restartNumberingAfterBreak="0">
    <w:nsid w:val="52E14CA3"/>
    <w:multiLevelType w:val="hybridMultilevel"/>
    <w:tmpl w:val="5986DF6A"/>
    <w:lvl w:ilvl="0" w:tplc="C682255A">
      <w:start w:val="1"/>
      <w:numFmt w:val="decimalEnclosedCircle"/>
      <w:lvlText w:val="%1"/>
      <w:lvlJc w:val="left"/>
      <w:pPr>
        <w:ind w:left="92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7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7" w:tentative="1">
      <w:start w:val="1"/>
      <w:numFmt w:val="aiueoFullWidth"/>
      <w:lvlText w:val="(%5)"/>
      <w:lvlJc w:val="left"/>
      <w:pPr>
        <w:ind w:left="2667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7" w:tentative="1">
      <w:start w:val="1"/>
      <w:numFmt w:val="aiueoFullWidth"/>
      <w:lvlText w:val="(%8)"/>
      <w:lvlJc w:val="left"/>
      <w:pPr>
        <w:ind w:left="3927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7" w:hanging="420"/>
      </w:pPr>
    </w:lvl>
  </w:abstractNum>
  <w:abstractNum w:abstractNumId="24" w15:restartNumberingAfterBreak="0">
    <w:nsid w:val="587B2FE5"/>
    <w:multiLevelType w:val="multilevel"/>
    <w:tmpl w:val="11C27D0A"/>
    <w:lvl w:ilvl="0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1060" w:hanging="480"/>
      </w:pPr>
    </w:lvl>
    <w:lvl w:ilvl="2">
      <w:start w:val="1"/>
      <w:numFmt w:val="decimalEnclosedCircle"/>
      <w:lvlText w:val="%3"/>
      <w:lvlJc w:val="left"/>
      <w:pPr>
        <w:ind w:left="1540" w:hanging="480"/>
      </w:pPr>
    </w:lvl>
    <w:lvl w:ilvl="3">
      <w:start w:val="1"/>
      <w:numFmt w:val="decimal"/>
      <w:lvlText w:val="%4."/>
      <w:lvlJc w:val="left"/>
      <w:pPr>
        <w:ind w:left="2020" w:hanging="480"/>
      </w:pPr>
    </w:lvl>
    <w:lvl w:ilvl="4">
      <w:start w:val="1"/>
      <w:numFmt w:val="aiueoFullWidth"/>
      <w:lvlText w:val="(%5)"/>
      <w:lvlJc w:val="left"/>
      <w:pPr>
        <w:ind w:left="2500" w:hanging="480"/>
      </w:pPr>
    </w:lvl>
    <w:lvl w:ilvl="5">
      <w:start w:val="1"/>
      <w:numFmt w:val="decimalEnclosedCircle"/>
      <w:lvlText w:val="%6"/>
      <w:lvlJc w:val="left"/>
      <w:pPr>
        <w:ind w:left="2980" w:hanging="480"/>
      </w:pPr>
    </w:lvl>
    <w:lvl w:ilvl="6">
      <w:start w:val="1"/>
      <w:numFmt w:val="decimal"/>
      <w:lvlText w:val="%7."/>
      <w:lvlJc w:val="left"/>
      <w:pPr>
        <w:ind w:left="3460" w:hanging="480"/>
      </w:pPr>
    </w:lvl>
    <w:lvl w:ilvl="7">
      <w:start w:val="1"/>
      <w:numFmt w:val="aiueoFullWidth"/>
      <w:lvlText w:val="(%8)"/>
      <w:lvlJc w:val="left"/>
      <w:pPr>
        <w:ind w:left="3940" w:hanging="480"/>
      </w:pPr>
    </w:lvl>
    <w:lvl w:ilvl="8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25" w15:restartNumberingAfterBreak="0">
    <w:nsid w:val="59E31501"/>
    <w:multiLevelType w:val="hybridMultilevel"/>
    <w:tmpl w:val="31CA5BB6"/>
    <w:lvl w:ilvl="0" w:tplc="577480C0">
      <w:start w:val="2"/>
      <w:numFmt w:val="decimal"/>
      <w:lvlText w:val="%1)"/>
      <w:lvlJc w:val="left"/>
      <w:pPr>
        <w:tabs>
          <w:tab w:val="num" w:pos="825"/>
        </w:tabs>
        <w:ind w:left="825" w:hanging="405"/>
      </w:pPr>
      <w:rPr>
        <w:rFonts w:hint="eastAsia"/>
      </w:rPr>
    </w:lvl>
    <w:lvl w:ilvl="1" w:tplc="BCEAED38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1318C5A2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791A4CFE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23C24208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93F6AFD0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63FC5182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4C7C9BAA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42121922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abstractNum w:abstractNumId="26" w15:restartNumberingAfterBreak="0">
    <w:nsid w:val="5B9945A0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27" w15:restartNumberingAfterBreak="0">
    <w:nsid w:val="5F6440ED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8" w15:restartNumberingAfterBreak="0">
    <w:nsid w:val="600E48DE"/>
    <w:multiLevelType w:val="hybridMultilevel"/>
    <w:tmpl w:val="24FC4760"/>
    <w:lvl w:ilvl="0" w:tplc="6B226E48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61651EA5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0" w15:restartNumberingAfterBreak="0">
    <w:nsid w:val="6F085680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31" w15:restartNumberingAfterBreak="0">
    <w:nsid w:val="71D3797D"/>
    <w:multiLevelType w:val="hybridMultilevel"/>
    <w:tmpl w:val="2E94431C"/>
    <w:lvl w:ilvl="0" w:tplc="0E5E987E">
      <w:start w:val="1"/>
      <w:numFmt w:val="decimal"/>
      <w:lvlText w:val="（注%1）"/>
      <w:lvlJc w:val="left"/>
      <w:pPr>
        <w:tabs>
          <w:tab w:val="num" w:pos="1080"/>
        </w:tabs>
        <w:ind w:left="1080" w:hanging="1080"/>
      </w:pPr>
      <w:rPr>
        <w:rFonts w:hint="default"/>
        <w:color w:val="auto"/>
      </w:rPr>
    </w:lvl>
    <w:lvl w:ilvl="1" w:tplc="B5F85940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55C03828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BB7AD51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7C94DCC0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6BCCC99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72DE4374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8D2D1A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7CDC840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794C211D"/>
    <w:multiLevelType w:val="hybridMultilevel"/>
    <w:tmpl w:val="17E6180A"/>
    <w:lvl w:ilvl="0" w:tplc="6F4884B4">
      <w:start w:val="1"/>
      <w:numFmt w:val="decimal"/>
      <w:suff w:val="space"/>
      <w:lvlText w:val="(%1)"/>
      <w:lvlJc w:val="left"/>
      <w:pPr>
        <w:ind w:left="2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3" w15:restartNumberingAfterBreak="0">
    <w:nsid w:val="7D2B1E53"/>
    <w:multiLevelType w:val="hybridMultilevel"/>
    <w:tmpl w:val="5E22C78A"/>
    <w:lvl w:ilvl="0" w:tplc="545236BA">
      <w:start w:val="1"/>
      <w:numFmt w:val="decimal"/>
      <w:lvlText w:val="（注%1）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 w:tplc="D22A21B0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DEAE6EE2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6C800A08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591CDDCE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B2C4A1E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40AA8C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DB248D7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ADCCDE3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4" w15:restartNumberingAfterBreak="0">
    <w:nsid w:val="7E0D1BDD"/>
    <w:multiLevelType w:val="hybridMultilevel"/>
    <w:tmpl w:val="3196C45A"/>
    <w:lvl w:ilvl="0" w:tplc="DF2AF18C">
      <w:start w:val="1"/>
      <w:numFmt w:val="irohaFullWidth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3022E76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FD0E2EE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6D803F90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CCFA2E8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B7ED99A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7A06C662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4050A2C2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661CA2C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5" w15:restartNumberingAfterBreak="0">
    <w:nsid w:val="7E38073E"/>
    <w:multiLevelType w:val="singleLevel"/>
    <w:tmpl w:val="054A224A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ＭＳ ゴシック" w:eastAsia="ＭＳ ゴシック" w:hAnsi="ＭＳ ゴシック" w:hint="eastAsia"/>
        <w:sz w:val="22"/>
        <w:szCs w:val="22"/>
      </w:rPr>
    </w:lvl>
  </w:abstractNum>
  <w:abstractNum w:abstractNumId="36" w15:restartNumberingAfterBreak="0">
    <w:nsid w:val="7FC1637B"/>
    <w:multiLevelType w:val="hybridMultilevel"/>
    <w:tmpl w:val="0B482DA2"/>
    <w:lvl w:ilvl="0" w:tplc="ECB476AE">
      <w:start w:val="1"/>
      <w:numFmt w:val="decimalFullWidth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35"/>
  </w:num>
  <w:num w:numId="2">
    <w:abstractNumId w:val="17"/>
  </w:num>
  <w:num w:numId="3">
    <w:abstractNumId w:val="34"/>
  </w:num>
  <w:num w:numId="4">
    <w:abstractNumId w:val="9"/>
  </w:num>
  <w:num w:numId="5">
    <w:abstractNumId w:val="25"/>
  </w:num>
  <w:num w:numId="6">
    <w:abstractNumId w:val="31"/>
  </w:num>
  <w:num w:numId="7">
    <w:abstractNumId w:val="33"/>
  </w:num>
  <w:num w:numId="8">
    <w:abstractNumId w:val="3"/>
  </w:num>
  <w:num w:numId="9">
    <w:abstractNumId w:val="4"/>
  </w:num>
  <w:num w:numId="10">
    <w:abstractNumId w:val="18"/>
  </w:num>
  <w:num w:numId="11">
    <w:abstractNumId w:val="13"/>
  </w:num>
  <w:num w:numId="12">
    <w:abstractNumId w:val="0"/>
  </w:num>
  <w:num w:numId="13">
    <w:abstractNumId w:val="20"/>
  </w:num>
  <w:num w:numId="14">
    <w:abstractNumId w:val="16"/>
  </w:num>
  <w:num w:numId="15">
    <w:abstractNumId w:val="6"/>
  </w:num>
  <w:num w:numId="16">
    <w:abstractNumId w:val="7"/>
  </w:num>
  <w:num w:numId="17">
    <w:abstractNumId w:val="8"/>
  </w:num>
  <w:num w:numId="18">
    <w:abstractNumId w:val="11"/>
  </w:num>
  <w:num w:numId="19">
    <w:abstractNumId w:val="15"/>
  </w:num>
  <w:num w:numId="20">
    <w:abstractNumId w:val="19"/>
  </w:num>
  <w:num w:numId="21">
    <w:abstractNumId w:val="26"/>
  </w:num>
  <w:num w:numId="22">
    <w:abstractNumId w:val="30"/>
  </w:num>
  <w:num w:numId="23">
    <w:abstractNumId w:val="32"/>
  </w:num>
  <w:num w:numId="24">
    <w:abstractNumId w:val="22"/>
  </w:num>
  <w:num w:numId="25">
    <w:abstractNumId w:val="36"/>
  </w:num>
  <w:num w:numId="26">
    <w:abstractNumId w:val="24"/>
  </w:num>
  <w:num w:numId="27">
    <w:abstractNumId w:val="10"/>
  </w:num>
  <w:num w:numId="28">
    <w:abstractNumId w:val="21"/>
  </w:num>
  <w:num w:numId="29">
    <w:abstractNumId w:val="27"/>
  </w:num>
  <w:num w:numId="30">
    <w:abstractNumId w:val="29"/>
  </w:num>
  <w:num w:numId="31">
    <w:abstractNumId w:val="5"/>
  </w:num>
  <w:num w:numId="32">
    <w:abstractNumId w:val="12"/>
  </w:num>
  <w:num w:numId="33">
    <w:abstractNumId w:val="14"/>
  </w:num>
  <w:num w:numId="34">
    <w:abstractNumId w:val="1"/>
  </w:num>
  <w:num w:numId="35">
    <w:abstractNumId w:val="2"/>
  </w:num>
  <w:num w:numId="36">
    <w:abstractNumId w:val="23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efaultTabStop w:val="290"/>
  <w:doNotHyphenateCaps/>
  <w:drawingGridHorizontalSpacing w:val="227"/>
  <w:drawingGridVerticalSpacing w:val="173"/>
  <w:displayHorizontalDrawingGridEvery w:val="0"/>
  <w:displayVerticalDrawingGridEvery w:val="2"/>
  <w:doNotShadeFormData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zC1NLUwtTAyt7BQ0lEKTi0uzszPAykwMqkFADbOEwwtAAAA"/>
  </w:docVars>
  <w:rsids>
    <w:rsidRoot w:val="00811679"/>
    <w:rsid w:val="00001181"/>
    <w:rsid w:val="00004DE4"/>
    <w:rsid w:val="00010D1B"/>
    <w:rsid w:val="00016F3D"/>
    <w:rsid w:val="0001777B"/>
    <w:rsid w:val="00017BD7"/>
    <w:rsid w:val="00017C39"/>
    <w:rsid w:val="0002103F"/>
    <w:rsid w:val="000219C5"/>
    <w:rsid w:val="00030E39"/>
    <w:rsid w:val="000326C7"/>
    <w:rsid w:val="000401AF"/>
    <w:rsid w:val="000437E7"/>
    <w:rsid w:val="000442AC"/>
    <w:rsid w:val="0004479F"/>
    <w:rsid w:val="000505C8"/>
    <w:rsid w:val="0005237E"/>
    <w:rsid w:val="00055059"/>
    <w:rsid w:val="00060949"/>
    <w:rsid w:val="000609F4"/>
    <w:rsid w:val="00061A9C"/>
    <w:rsid w:val="00061EB5"/>
    <w:rsid w:val="000645EE"/>
    <w:rsid w:val="0006679B"/>
    <w:rsid w:val="000749C3"/>
    <w:rsid w:val="00076E34"/>
    <w:rsid w:val="00091C4D"/>
    <w:rsid w:val="00092109"/>
    <w:rsid w:val="000A1A4A"/>
    <w:rsid w:val="000A2CF2"/>
    <w:rsid w:val="000A518C"/>
    <w:rsid w:val="000A6BC3"/>
    <w:rsid w:val="000A6E3B"/>
    <w:rsid w:val="000A7ACB"/>
    <w:rsid w:val="000A7E27"/>
    <w:rsid w:val="000B3861"/>
    <w:rsid w:val="000B5E14"/>
    <w:rsid w:val="000B6778"/>
    <w:rsid w:val="000C1E63"/>
    <w:rsid w:val="000C6542"/>
    <w:rsid w:val="000D5597"/>
    <w:rsid w:val="000E3976"/>
    <w:rsid w:val="000E6D31"/>
    <w:rsid w:val="000F0013"/>
    <w:rsid w:val="000F18D1"/>
    <w:rsid w:val="000F2352"/>
    <w:rsid w:val="000F3173"/>
    <w:rsid w:val="000F3D97"/>
    <w:rsid w:val="000F6F36"/>
    <w:rsid w:val="00100454"/>
    <w:rsid w:val="00100913"/>
    <w:rsid w:val="00100C0B"/>
    <w:rsid w:val="0010412B"/>
    <w:rsid w:val="001044C0"/>
    <w:rsid w:val="00104568"/>
    <w:rsid w:val="00106A23"/>
    <w:rsid w:val="0010723B"/>
    <w:rsid w:val="0011015F"/>
    <w:rsid w:val="001107F6"/>
    <w:rsid w:val="001130A2"/>
    <w:rsid w:val="0011367F"/>
    <w:rsid w:val="00121DCE"/>
    <w:rsid w:val="001249BB"/>
    <w:rsid w:val="00127AD8"/>
    <w:rsid w:val="00134962"/>
    <w:rsid w:val="00135814"/>
    <w:rsid w:val="00136022"/>
    <w:rsid w:val="001374B7"/>
    <w:rsid w:val="00140FE0"/>
    <w:rsid w:val="001427E1"/>
    <w:rsid w:val="00153BA3"/>
    <w:rsid w:val="00157F51"/>
    <w:rsid w:val="001605EC"/>
    <w:rsid w:val="00162849"/>
    <w:rsid w:val="00162874"/>
    <w:rsid w:val="00167587"/>
    <w:rsid w:val="001707BC"/>
    <w:rsid w:val="001756AB"/>
    <w:rsid w:val="00180CD6"/>
    <w:rsid w:val="00181A33"/>
    <w:rsid w:val="00181C48"/>
    <w:rsid w:val="00181D4B"/>
    <w:rsid w:val="00184F36"/>
    <w:rsid w:val="0018657E"/>
    <w:rsid w:val="0018770C"/>
    <w:rsid w:val="00187D8C"/>
    <w:rsid w:val="00190E94"/>
    <w:rsid w:val="001916CE"/>
    <w:rsid w:val="00192C21"/>
    <w:rsid w:val="00192D38"/>
    <w:rsid w:val="00192FF5"/>
    <w:rsid w:val="00195268"/>
    <w:rsid w:val="00195DD6"/>
    <w:rsid w:val="00196110"/>
    <w:rsid w:val="00196259"/>
    <w:rsid w:val="001A0BB2"/>
    <w:rsid w:val="001A0C8A"/>
    <w:rsid w:val="001A110A"/>
    <w:rsid w:val="001A225D"/>
    <w:rsid w:val="001A2C39"/>
    <w:rsid w:val="001A5058"/>
    <w:rsid w:val="001A7DD4"/>
    <w:rsid w:val="001B248B"/>
    <w:rsid w:val="001B3234"/>
    <w:rsid w:val="001B4D3F"/>
    <w:rsid w:val="001B5007"/>
    <w:rsid w:val="001C04B6"/>
    <w:rsid w:val="001C0FBF"/>
    <w:rsid w:val="001C3E44"/>
    <w:rsid w:val="001C539F"/>
    <w:rsid w:val="001D3611"/>
    <w:rsid w:val="001D7E14"/>
    <w:rsid w:val="001E1FE8"/>
    <w:rsid w:val="001E3B34"/>
    <w:rsid w:val="001F0211"/>
    <w:rsid w:val="001F3973"/>
    <w:rsid w:val="001F520C"/>
    <w:rsid w:val="001F7F69"/>
    <w:rsid w:val="00202410"/>
    <w:rsid w:val="002048AB"/>
    <w:rsid w:val="00204DB2"/>
    <w:rsid w:val="00207396"/>
    <w:rsid w:val="002161E3"/>
    <w:rsid w:val="00220553"/>
    <w:rsid w:val="00221BBB"/>
    <w:rsid w:val="002250F4"/>
    <w:rsid w:val="00226AE3"/>
    <w:rsid w:val="0023514F"/>
    <w:rsid w:val="002367FB"/>
    <w:rsid w:val="00236B7D"/>
    <w:rsid w:val="00241171"/>
    <w:rsid w:val="00245CC8"/>
    <w:rsid w:val="00245FFD"/>
    <w:rsid w:val="00247778"/>
    <w:rsid w:val="00247B34"/>
    <w:rsid w:val="00250FB4"/>
    <w:rsid w:val="00251808"/>
    <w:rsid w:val="00253503"/>
    <w:rsid w:val="00256C22"/>
    <w:rsid w:val="00262B15"/>
    <w:rsid w:val="00271884"/>
    <w:rsid w:val="00271F30"/>
    <w:rsid w:val="00273DCE"/>
    <w:rsid w:val="00275868"/>
    <w:rsid w:val="00280344"/>
    <w:rsid w:val="00281DEB"/>
    <w:rsid w:val="00291CB9"/>
    <w:rsid w:val="002931A6"/>
    <w:rsid w:val="0029394B"/>
    <w:rsid w:val="00294509"/>
    <w:rsid w:val="00295065"/>
    <w:rsid w:val="0029580E"/>
    <w:rsid w:val="002A5DE4"/>
    <w:rsid w:val="002A62D1"/>
    <w:rsid w:val="002B09AB"/>
    <w:rsid w:val="002B4A77"/>
    <w:rsid w:val="002B4C32"/>
    <w:rsid w:val="002B62A4"/>
    <w:rsid w:val="002D49E7"/>
    <w:rsid w:val="002D52B2"/>
    <w:rsid w:val="002E2543"/>
    <w:rsid w:val="002E4E93"/>
    <w:rsid w:val="002E756C"/>
    <w:rsid w:val="002F5D0A"/>
    <w:rsid w:val="00303682"/>
    <w:rsid w:val="003054FD"/>
    <w:rsid w:val="00310E11"/>
    <w:rsid w:val="00310F84"/>
    <w:rsid w:val="003130D7"/>
    <w:rsid w:val="00324015"/>
    <w:rsid w:val="003318A0"/>
    <w:rsid w:val="00334A6D"/>
    <w:rsid w:val="00341B20"/>
    <w:rsid w:val="0034233B"/>
    <w:rsid w:val="003424E6"/>
    <w:rsid w:val="00342DFC"/>
    <w:rsid w:val="00343F55"/>
    <w:rsid w:val="00345841"/>
    <w:rsid w:val="00347615"/>
    <w:rsid w:val="003511C2"/>
    <w:rsid w:val="003520B6"/>
    <w:rsid w:val="0036506E"/>
    <w:rsid w:val="00367A98"/>
    <w:rsid w:val="00370651"/>
    <w:rsid w:val="003711F0"/>
    <w:rsid w:val="00375888"/>
    <w:rsid w:val="00375DA1"/>
    <w:rsid w:val="00377A91"/>
    <w:rsid w:val="00377F11"/>
    <w:rsid w:val="00381BAC"/>
    <w:rsid w:val="00382E13"/>
    <w:rsid w:val="00383933"/>
    <w:rsid w:val="00383E53"/>
    <w:rsid w:val="0038640E"/>
    <w:rsid w:val="003866D0"/>
    <w:rsid w:val="003913B4"/>
    <w:rsid w:val="00391FF9"/>
    <w:rsid w:val="00395938"/>
    <w:rsid w:val="003966DC"/>
    <w:rsid w:val="00396F40"/>
    <w:rsid w:val="00397033"/>
    <w:rsid w:val="00397117"/>
    <w:rsid w:val="003A1086"/>
    <w:rsid w:val="003A399F"/>
    <w:rsid w:val="003A70D6"/>
    <w:rsid w:val="003B2529"/>
    <w:rsid w:val="003B2B73"/>
    <w:rsid w:val="003B2C7D"/>
    <w:rsid w:val="003C0B7F"/>
    <w:rsid w:val="003C2361"/>
    <w:rsid w:val="003C430C"/>
    <w:rsid w:val="003C56B8"/>
    <w:rsid w:val="003C7991"/>
    <w:rsid w:val="003D5970"/>
    <w:rsid w:val="003E163B"/>
    <w:rsid w:val="003E378B"/>
    <w:rsid w:val="003E55C4"/>
    <w:rsid w:val="003E7C9D"/>
    <w:rsid w:val="003F37A1"/>
    <w:rsid w:val="003F4C65"/>
    <w:rsid w:val="003F54D8"/>
    <w:rsid w:val="003F611A"/>
    <w:rsid w:val="003F7C42"/>
    <w:rsid w:val="00400719"/>
    <w:rsid w:val="0040279B"/>
    <w:rsid w:val="00406C9F"/>
    <w:rsid w:val="004077D3"/>
    <w:rsid w:val="00410E76"/>
    <w:rsid w:val="004162D2"/>
    <w:rsid w:val="00420651"/>
    <w:rsid w:val="0042679E"/>
    <w:rsid w:val="00427C21"/>
    <w:rsid w:val="00434D13"/>
    <w:rsid w:val="0044076B"/>
    <w:rsid w:val="0044696E"/>
    <w:rsid w:val="004537F2"/>
    <w:rsid w:val="00455159"/>
    <w:rsid w:val="00455D9E"/>
    <w:rsid w:val="0045799C"/>
    <w:rsid w:val="00460A7C"/>
    <w:rsid w:val="00461AC4"/>
    <w:rsid w:val="0046211A"/>
    <w:rsid w:val="00463005"/>
    <w:rsid w:val="0046635A"/>
    <w:rsid w:val="00471163"/>
    <w:rsid w:val="00474985"/>
    <w:rsid w:val="00475921"/>
    <w:rsid w:val="004808DE"/>
    <w:rsid w:val="004857CB"/>
    <w:rsid w:val="00490A16"/>
    <w:rsid w:val="0049361B"/>
    <w:rsid w:val="00496E6A"/>
    <w:rsid w:val="004A2D1E"/>
    <w:rsid w:val="004A4143"/>
    <w:rsid w:val="004A4F31"/>
    <w:rsid w:val="004B1772"/>
    <w:rsid w:val="004B1891"/>
    <w:rsid w:val="004C1CE5"/>
    <w:rsid w:val="004C4BEE"/>
    <w:rsid w:val="004C6974"/>
    <w:rsid w:val="004C7694"/>
    <w:rsid w:val="004D4365"/>
    <w:rsid w:val="004E0D2F"/>
    <w:rsid w:val="004E1B65"/>
    <w:rsid w:val="004E2038"/>
    <w:rsid w:val="004E340D"/>
    <w:rsid w:val="004E365F"/>
    <w:rsid w:val="004E5405"/>
    <w:rsid w:val="004F0C20"/>
    <w:rsid w:val="004F2C0B"/>
    <w:rsid w:val="004F55FF"/>
    <w:rsid w:val="004F5857"/>
    <w:rsid w:val="004F7CD2"/>
    <w:rsid w:val="0050204B"/>
    <w:rsid w:val="0050657B"/>
    <w:rsid w:val="005115EE"/>
    <w:rsid w:val="00512B3F"/>
    <w:rsid w:val="00514085"/>
    <w:rsid w:val="00515BC9"/>
    <w:rsid w:val="00522AE3"/>
    <w:rsid w:val="005233DC"/>
    <w:rsid w:val="00523947"/>
    <w:rsid w:val="0052405F"/>
    <w:rsid w:val="00527581"/>
    <w:rsid w:val="00530971"/>
    <w:rsid w:val="00531E1D"/>
    <w:rsid w:val="0053778B"/>
    <w:rsid w:val="00543F27"/>
    <w:rsid w:val="005458CA"/>
    <w:rsid w:val="00552AB1"/>
    <w:rsid w:val="00556D0C"/>
    <w:rsid w:val="0055755B"/>
    <w:rsid w:val="00562DC9"/>
    <w:rsid w:val="0056451D"/>
    <w:rsid w:val="0056562F"/>
    <w:rsid w:val="00565CD8"/>
    <w:rsid w:val="00565F4D"/>
    <w:rsid w:val="0056691E"/>
    <w:rsid w:val="0056705F"/>
    <w:rsid w:val="00574164"/>
    <w:rsid w:val="00576AA6"/>
    <w:rsid w:val="00583C71"/>
    <w:rsid w:val="00590BBC"/>
    <w:rsid w:val="00596CB0"/>
    <w:rsid w:val="00597B62"/>
    <w:rsid w:val="005B2D18"/>
    <w:rsid w:val="005B3BC0"/>
    <w:rsid w:val="005B59B2"/>
    <w:rsid w:val="005B617D"/>
    <w:rsid w:val="005B6CBA"/>
    <w:rsid w:val="005C0375"/>
    <w:rsid w:val="005C0D7B"/>
    <w:rsid w:val="005C6043"/>
    <w:rsid w:val="005C7820"/>
    <w:rsid w:val="005C789E"/>
    <w:rsid w:val="005D0A12"/>
    <w:rsid w:val="005D178D"/>
    <w:rsid w:val="005D340A"/>
    <w:rsid w:val="005D45F6"/>
    <w:rsid w:val="005D737C"/>
    <w:rsid w:val="005E2039"/>
    <w:rsid w:val="005E2126"/>
    <w:rsid w:val="005E29EB"/>
    <w:rsid w:val="005E3620"/>
    <w:rsid w:val="005E36DC"/>
    <w:rsid w:val="005E3C0C"/>
    <w:rsid w:val="005F09F5"/>
    <w:rsid w:val="005F1EAD"/>
    <w:rsid w:val="006022B0"/>
    <w:rsid w:val="0060622D"/>
    <w:rsid w:val="00606760"/>
    <w:rsid w:val="00607343"/>
    <w:rsid w:val="006118A8"/>
    <w:rsid w:val="00612F7A"/>
    <w:rsid w:val="00616E73"/>
    <w:rsid w:val="00623019"/>
    <w:rsid w:val="0062481C"/>
    <w:rsid w:val="00635363"/>
    <w:rsid w:val="006420B0"/>
    <w:rsid w:val="006444C1"/>
    <w:rsid w:val="00646C57"/>
    <w:rsid w:val="0067266D"/>
    <w:rsid w:val="00676F28"/>
    <w:rsid w:val="0068176E"/>
    <w:rsid w:val="00683F97"/>
    <w:rsid w:val="00684841"/>
    <w:rsid w:val="00686624"/>
    <w:rsid w:val="00687CAA"/>
    <w:rsid w:val="006934AF"/>
    <w:rsid w:val="0069374C"/>
    <w:rsid w:val="006A0F5E"/>
    <w:rsid w:val="006A1003"/>
    <w:rsid w:val="006A34ED"/>
    <w:rsid w:val="006A57B0"/>
    <w:rsid w:val="006A5E28"/>
    <w:rsid w:val="006A6AE0"/>
    <w:rsid w:val="006A6D42"/>
    <w:rsid w:val="006B1584"/>
    <w:rsid w:val="006B1A76"/>
    <w:rsid w:val="006B2111"/>
    <w:rsid w:val="006C174E"/>
    <w:rsid w:val="006C219F"/>
    <w:rsid w:val="006D01D8"/>
    <w:rsid w:val="006D07E5"/>
    <w:rsid w:val="006D14A9"/>
    <w:rsid w:val="006D293E"/>
    <w:rsid w:val="006E4517"/>
    <w:rsid w:val="006E491A"/>
    <w:rsid w:val="006E64BF"/>
    <w:rsid w:val="006F0151"/>
    <w:rsid w:val="006F2AB4"/>
    <w:rsid w:val="006F3362"/>
    <w:rsid w:val="006F4F5B"/>
    <w:rsid w:val="006F6FBB"/>
    <w:rsid w:val="006F7E10"/>
    <w:rsid w:val="00700B71"/>
    <w:rsid w:val="0070140B"/>
    <w:rsid w:val="00701B03"/>
    <w:rsid w:val="00705EE2"/>
    <w:rsid w:val="00712200"/>
    <w:rsid w:val="007136C4"/>
    <w:rsid w:val="00716A43"/>
    <w:rsid w:val="00717347"/>
    <w:rsid w:val="0072557A"/>
    <w:rsid w:val="007260F4"/>
    <w:rsid w:val="00727212"/>
    <w:rsid w:val="00727596"/>
    <w:rsid w:val="00731133"/>
    <w:rsid w:val="00731B26"/>
    <w:rsid w:val="007321FB"/>
    <w:rsid w:val="0073239B"/>
    <w:rsid w:val="00732D2D"/>
    <w:rsid w:val="00733E2C"/>
    <w:rsid w:val="0074177A"/>
    <w:rsid w:val="00743F8F"/>
    <w:rsid w:val="00751E17"/>
    <w:rsid w:val="00752807"/>
    <w:rsid w:val="00757A4A"/>
    <w:rsid w:val="007609AF"/>
    <w:rsid w:val="007626BD"/>
    <w:rsid w:val="00763CFB"/>
    <w:rsid w:val="007659A4"/>
    <w:rsid w:val="00766947"/>
    <w:rsid w:val="00766E00"/>
    <w:rsid w:val="007707C7"/>
    <w:rsid w:val="00771DDE"/>
    <w:rsid w:val="007723C8"/>
    <w:rsid w:val="0077330B"/>
    <w:rsid w:val="0077523B"/>
    <w:rsid w:val="00776A21"/>
    <w:rsid w:val="00781070"/>
    <w:rsid w:val="00785F26"/>
    <w:rsid w:val="00785FD9"/>
    <w:rsid w:val="007909DB"/>
    <w:rsid w:val="00791203"/>
    <w:rsid w:val="00791301"/>
    <w:rsid w:val="0079612B"/>
    <w:rsid w:val="0079794E"/>
    <w:rsid w:val="007A1F0B"/>
    <w:rsid w:val="007A2256"/>
    <w:rsid w:val="007A5B54"/>
    <w:rsid w:val="007B145F"/>
    <w:rsid w:val="007B1E6A"/>
    <w:rsid w:val="007B4066"/>
    <w:rsid w:val="007C3D9B"/>
    <w:rsid w:val="007C4E6E"/>
    <w:rsid w:val="007D1870"/>
    <w:rsid w:val="007D3DB2"/>
    <w:rsid w:val="007D6BAF"/>
    <w:rsid w:val="007E057C"/>
    <w:rsid w:val="007F03A8"/>
    <w:rsid w:val="007F0D4F"/>
    <w:rsid w:val="007F5EE2"/>
    <w:rsid w:val="007F6EF7"/>
    <w:rsid w:val="0080076D"/>
    <w:rsid w:val="00800777"/>
    <w:rsid w:val="00800908"/>
    <w:rsid w:val="008055F1"/>
    <w:rsid w:val="00811679"/>
    <w:rsid w:val="00812759"/>
    <w:rsid w:val="00813025"/>
    <w:rsid w:val="00821C14"/>
    <w:rsid w:val="0083158F"/>
    <w:rsid w:val="008318AB"/>
    <w:rsid w:val="00833038"/>
    <w:rsid w:val="008330DB"/>
    <w:rsid w:val="00833680"/>
    <w:rsid w:val="0083386D"/>
    <w:rsid w:val="00835EFA"/>
    <w:rsid w:val="00836381"/>
    <w:rsid w:val="00841A6C"/>
    <w:rsid w:val="00842155"/>
    <w:rsid w:val="008425C1"/>
    <w:rsid w:val="0084277A"/>
    <w:rsid w:val="0084360D"/>
    <w:rsid w:val="008458C8"/>
    <w:rsid w:val="00845BF3"/>
    <w:rsid w:val="00846D3D"/>
    <w:rsid w:val="00847107"/>
    <w:rsid w:val="00853356"/>
    <w:rsid w:val="00855126"/>
    <w:rsid w:val="00857520"/>
    <w:rsid w:val="00863F9C"/>
    <w:rsid w:val="00864A46"/>
    <w:rsid w:val="00867BCC"/>
    <w:rsid w:val="00873D6D"/>
    <w:rsid w:val="00881607"/>
    <w:rsid w:val="00882429"/>
    <w:rsid w:val="008828D7"/>
    <w:rsid w:val="008879E7"/>
    <w:rsid w:val="00890DAD"/>
    <w:rsid w:val="00891AC9"/>
    <w:rsid w:val="008A6BC8"/>
    <w:rsid w:val="008A7964"/>
    <w:rsid w:val="008B63B2"/>
    <w:rsid w:val="008B78DB"/>
    <w:rsid w:val="008B7CA9"/>
    <w:rsid w:val="008C2910"/>
    <w:rsid w:val="008C5263"/>
    <w:rsid w:val="008C6A0A"/>
    <w:rsid w:val="008D0A84"/>
    <w:rsid w:val="008D0FAE"/>
    <w:rsid w:val="008E2B31"/>
    <w:rsid w:val="008E4C6E"/>
    <w:rsid w:val="008E6EE1"/>
    <w:rsid w:val="008F00CC"/>
    <w:rsid w:val="008F2CF5"/>
    <w:rsid w:val="008F5A80"/>
    <w:rsid w:val="009013A7"/>
    <w:rsid w:val="00901724"/>
    <w:rsid w:val="00901CDB"/>
    <w:rsid w:val="00903825"/>
    <w:rsid w:val="00904393"/>
    <w:rsid w:val="0091134B"/>
    <w:rsid w:val="009121B0"/>
    <w:rsid w:val="0091238D"/>
    <w:rsid w:val="009126D2"/>
    <w:rsid w:val="0092278A"/>
    <w:rsid w:val="00922A53"/>
    <w:rsid w:val="00923CF9"/>
    <w:rsid w:val="00924984"/>
    <w:rsid w:val="009308A7"/>
    <w:rsid w:val="00936037"/>
    <w:rsid w:val="00937537"/>
    <w:rsid w:val="00937E44"/>
    <w:rsid w:val="009451BE"/>
    <w:rsid w:val="00945E20"/>
    <w:rsid w:val="00951198"/>
    <w:rsid w:val="00952434"/>
    <w:rsid w:val="0095368A"/>
    <w:rsid w:val="009568EF"/>
    <w:rsid w:val="00960C88"/>
    <w:rsid w:val="0096228E"/>
    <w:rsid w:val="00962A74"/>
    <w:rsid w:val="0096541D"/>
    <w:rsid w:val="00966C6E"/>
    <w:rsid w:val="00967752"/>
    <w:rsid w:val="00967865"/>
    <w:rsid w:val="00970DCC"/>
    <w:rsid w:val="00972AF0"/>
    <w:rsid w:val="00972EDD"/>
    <w:rsid w:val="00972EE7"/>
    <w:rsid w:val="00980A72"/>
    <w:rsid w:val="00987717"/>
    <w:rsid w:val="009924C9"/>
    <w:rsid w:val="0099630F"/>
    <w:rsid w:val="009A162F"/>
    <w:rsid w:val="009A1990"/>
    <w:rsid w:val="009A3355"/>
    <w:rsid w:val="009B3326"/>
    <w:rsid w:val="009B37F1"/>
    <w:rsid w:val="009B40FA"/>
    <w:rsid w:val="009B5E1C"/>
    <w:rsid w:val="009C092F"/>
    <w:rsid w:val="009C22A5"/>
    <w:rsid w:val="009C623E"/>
    <w:rsid w:val="009C716A"/>
    <w:rsid w:val="009C7A01"/>
    <w:rsid w:val="009D179A"/>
    <w:rsid w:val="009D577F"/>
    <w:rsid w:val="009E3E43"/>
    <w:rsid w:val="009F1BF3"/>
    <w:rsid w:val="009F2E39"/>
    <w:rsid w:val="009F3A7A"/>
    <w:rsid w:val="00A025C2"/>
    <w:rsid w:val="00A02A7C"/>
    <w:rsid w:val="00A05612"/>
    <w:rsid w:val="00A06374"/>
    <w:rsid w:val="00A06B7A"/>
    <w:rsid w:val="00A073C5"/>
    <w:rsid w:val="00A11707"/>
    <w:rsid w:val="00A11756"/>
    <w:rsid w:val="00A160E5"/>
    <w:rsid w:val="00A171EB"/>
    <w:rsid w:val="00A207DD"/>
    <w:rsid w:val="00A214A2"/>
    <w:rsid w:val="00A219D8"/>
    <w:rsid w:val="00A24C1F"/>
    <w:rsid w:val="00A31E9C"/>
    <w:rsid w:val="00A3303E"/>
    <w:rsid w:val="00A35D6A"/>
    <w:rsid w:val="00A35F64"/>
    <w:rsid w:val="00A369D8"/>
    <w:rsid w:val="00A43F2B"/>
    <w:rsid w:val="00A451A4"/>
    <w:rsid w:val="00A45D1C"/>
    <w:rsid w:val="00A53765"/>
    <w:rsid w:val="00A572E7"/>
    <w:rsid w:val="00A57FCF"/>
    <w:rsid w:val="00A62B72"/>
    <w:rsid w:val="00A664C0"/>
    <w:rsid w:val="00A66721"/>
    <w:rsid w:val="00A67B12"/>
    <w:rsid w:val="00A715C8"/>
    <w:rsid w:val="00A73C63"/>
    <w:rsid w:val="00A74D5E"/>
    <w:rsid w:val="00A7719A"/>
    <w:rsid w:val="00A77273"/>
    <w:rsid w:val="00A80828"/>
    <w:rsid w:val="00A81D41"/>
    <w:rsid w:val="00A81F47"/>
    <w:rsid w:val="00A83094"/>
    <w:rsid w:val="00A83550"/>
    <w:rsid w:val="00A8435A"/>
    <w:rsid w:val="00A90789"/>
    <w:rsid w:val="00A96879"/>
    <w:rsid w:val="00A9714A"/>
    <w:rsid w:val="00AA1523"/>
    <w:rsid w:val="00AA2D91"/>
    <w:rsid w:val="00AA2FF8"/>
    <w:rsid w:val="00AA6C00"/>
    <w:rsid w:val="00AB38F8"/>
    <w:rsid w:val="00AC00B7"/>
    <w:rsid w:val="00AC189A"/>
    <w:rsid w:val="00AC29BB"/>
    <w:rsid w:val="00AC5A08"/>
    <w:rsid w:val="00AD25F7"/>
    <w:rsid w:val="00AE03D8"/>
    <w:rsid w:val="00AE0E0A"/>
    <w:rsid w:val="00AE1DEB"/>
    <w:rsid w:val="00AE65C9"/>
    <w:rsid w:val="00AF0F50"/>
    <w:rsid w:val="00AF47BE"/>
    <w:rsid w:val="00AF4C90"/>
    <w:rsid w:val="00AF53F2"/>
    <w:rsid w:val="00AF56ED"/>
    <w:rsid w:val="00AF6B0C"/>
    <w:rsid w:val="00AF6D9A"/>
    <w:rsid w:val="00AF7F44"/>
    <w:rsid w:val="00B00B74"/>
    <w:rsid w:val="00B054AE"/>
    <w:rsid w:val="00B1050C"/>
    <w:rsid w:val="00B11BE8"/>
    <w:rsid w:val="00B12346"/>
    <w:rsid w:val="00B1297E"/>
    <w:rsid w:val="00B13F2B"/>
    <w:rsid w:val="00B13FE9"/>
    <w:rsid w:val="00B1510B"/>
    <w:rsid w:val="00B16704"/>
    <w:rsid w:val="00B27385"/>
    <w:rsid w:val="00B27626"/>
    <w:rsid w:val="00B34A6F"/>
    <w:rsid w:val="00B3595F"/>
    <w:rsid w:val="00B35E03"/>
    <w:rsid w:val="00B40748"/>
    <w:rsid w:val="00B40D64"/>
    <w:rsid w:val="00B40F30"/>
    <w:rsid w:val="00B41DD1"/>
    <w:rsid w:val="00B4568E"/>
    <w:rsid w:val="00B47E7C"/>
    <w:rsid w:val="00B5411E"/>
    <w:rsid w:val="00B543F6"/>
    <w:rsid w:val="00B57B6B"/>
    <w:rsid w:val="00B603AE"/>
    <w:rsid w:val="00B63440"/>
    <w:rsid w:val="00B63521"/>
    <w:rsid w:val="00B64861"/>
    <w:rsid w:val="00B71093"/>
    <w:rsid w:val="00B71DD5"/>
    <w:rsid w:val="00B7251D"/>
    <w:rsid w:val="00B82D27"/>
    <w:rsid w:val="00B85CFE"/>
    <w:rsid w:val="00B8699E"/>
    <w:rsid w:val="00B907B6"/>
    <w:rsid w:val="00B97617"/>
    <w:rsid w:val="00BA37B4"/>
    <w:rsid w:val="00BA58E6"/>
    <w:rsid w:val="00BA6FA9"/>
    <w:rsid w:val="00BA797B"/>
    <w:rsid w:val="00BB0E0B"/>
    <w:rsid w:val="00BB1467"/>
    <w:rsid w:val="00BB3AD6"/>
    <w:rsid w:val="00BB78BA"/>
    <w:rsid w:val="00BC32AE"/>
    <w:rsid w:val="00BC49C9"/>
    <w:rsid w:val="00BC60D9"/>
    <w:rsid w:val="00BD2C43"/>
    <w:rsid w:val="00BD3C26"/>
    <w:rsid w:val="00BD3C6E"/>
    <w:rsid w:val="00BD4DAA"/>
    <w:rsid w:val="00BD4F5E"/>
    <w:rsid w:val="00BE0486"/>
    <w:rsid w:val="00BE179D"/>
    <w:rsid w:val="00BE5F3D"/>
    <w:rsid w:val="00BE6392"/>
    <w:rsid w:val="00BF0E01"/>
    <w:rsid w:val="00BF5B3A"/>
    <w:rsid w:val="00C017A9"/>
    <w:rsid w:val="00C02A26"/>
    <w:rsid w:val="00C12BDE"/>
    <w:rsid w:val="00C139B8"/>
    <w:rsid w:val="00C229AD"/>
    <w:rsid w:val="00C23B80"/>
    <w:rsid w:val="00C25AFF"/>
    <w:rsid w:val="00C25F7A"/>
    <w:rsid w:val="00C33217"/>
    <w:rsid w:val="00C3712E"/>
    <w:rsid w:val="00C44039"/>
    <w:rsid w:val="00C4643B"/>
    <w:rsid w:val="00C536DE"/>
    <w:rsid w:val="00C5379D"/>
    <w:rsid w:val="00C63FCC"/>
    <w:rsid w:val="00C676E9"/>
    <w:rsid w:val="00C7555F"/>
    <w:rsid w:val="00C75A1C"/>
    <w:rsid w:val="00C77C36"/>
    <w:rsid w:val="00C80D1B"/>
    <w:rsid w:val="00C82EA0"/>
    <w:rsid w:val="00C85BF9"/>
    <w:rsid w:val="00C90A64"/>
    <w:rsid w:val="00C93752"/>
    <w:rsid w:val="00C95B1F"/>
    <w:rsid w:val="00C9600A"/>
    <w:rsid w:val="00C97A57"/>
    <w:rsid w:val="00CA63B7"/>
    <w:rsid w:val="00CB0F64"/>
    <w:rsid w:val="00CB1219"/>
    <w:rsid w:val="00CB6E53"/>
    <w:rsid w:val="00CC02A7"/>
    <w:rsid w:val="00CC0A8F"/>
    <w:rsid w:val="00CC284F"/>
    <w:rsid w:val="00CC307F"/>
    <w:rsid w:val="00CC3358"/>
    <w:rsid w:val="00CC5AAF"/>
    <w:rsid w:val="00CC708F"/>
    <w:rsid w:val="00CC7535"/>
    <w:rsid w:val="00CC77A1"/>
    <w:rsid w:val="00CC7866"/>
    <w:rsid w:val="00CD0E8A"/>
    <w:rsid w:val="00CD3798"/>
    <w:rsid w:val="00CD5E28"/>
    <w:rsid w:val="00CE10C2"/>
    <w:rsid w:val="00CE4197"/>
    <w:rsid w:val="00CE502A"/>
    <w:rsid w:val="00CE643B"/>
    <w:rsid w:val="00CF12DA"/>
    <w:rsid w:val="00CF67F0"/>
    <w:rsid w:val="00CF6C82"/>
    <w:rsid w:val="00D02CA9"/>
    <w:rsid w:val="00D02D02"/>
    <w:rsid w:val="00D073DD"/>
    <w:rsid w:val="00D10CFF"/>
    <w:rsid w:val="00D164D6"/>
    <w:rsid w:val="00D172B3"/>
    <w:rsid w:val="00D17986"/>
    <w:rsid w:val="00D23179"/>
    <w:rsid w:val="00D26C6B"/>
    <w:rsid w:val="00D27928"/>
    <w:rsid w:val="00D27E18"/>
    <w:rsid w:val="00D30846"/>
    <w:rsid w:val="00D3090D"/>
    <w:rsid w:val="00D31AFE"/>
    <w:rsid w:val="00D337FF"/>
    <w:rsid w:val="00D365D3"/>
    <w:rsid w:val="00D40CE1"/>
    <w:rsid w:val="00D42C79"/>
    <w:rsid w:val="00D4327E"/>
    <w:rsid w:val="00D45B49"/>
    <w:rsid w:val="00D54710"/>
    <w:rsid w:val="00D548C8"/>
    <w:rsid w:val="00D611BA"/>
    <w:rsid w:val="00D6278F"/>
    <w:rsid w:val="00D6468D"/>
    <w:rsid w:val="00D66A96"/>
    <w:rsid w:val="00D66EB4"/>
    <w:rsid w:val="00D70C65"/>
    <w:rsid w:val="00D70F97"/>
    <w:rsid w:val="00D72CDB"/>
    <w:rsid w:val="00D74014"/>
    <w:rsid w:val="00D74D8F"/>
    <w:rsid w:val="00D85E60"/>
    <w:rsid w:val="00D90331"/>
    <w:rsid w:val="00D91A1F"/>
    <w:rsid w:val="00D953BA"/>
    <w:rsid w:val="00D96175"/>
    <w:rsid w:val="00DA0FF6"/>
    <w:rsid w:val="00DA2D1D"/>
    <w:rsid w:val="00DB10CE"/>
    <w:rsid w:val="00DB177A"/>
    <w:rsid w:val="00DB31CF"/>
    <w:rsid w:val="00DB369C"/>
    <w:rsid w:val="00DC08B9"/>
    <w:rsid w:val="00DC1AC0"/>
    <w:rsid w:val="00DC222B"/>
    <w:rsid w:val="00DC2500"/>
    <w:rsid w:val="00DC3F98"/>
    <w:rsid w:val="00DC4C67"/>
    <w:rsid w:val="00DC687C"/>
    <w:rsid w:val="00DC7A3C"/>
    <w:rsid w:val="00DD0525"/>
    <w:rsid w:val="00DD13B5"/>
    <w:rsid w:val="00DD1C1F"/>
    <w:rsid w:val="00DD1C5F"/>
    <w:rsid w:val="00DE16FB"/>
    <w:rsid w:val="00DE4623"/>
    <w:rsid w:val="00DE4CFA"/>
    <w:rsid w:val="00DE5764"/>
    <w:rsid w:val="00DF2B5B"/>
    <w:rsid w:val="00DF32C2"/>
    <w:rsid w:val="00DF3307"/>
    <w:rsid w:val="00DF67D7"/>
    <w:rsid w:val="00E02164"/>
    <w:rsid w:val="00E02F1E"/>
    <w:rsid w:val="00E05E67"/>
    <w:rsid w:val="00E10D3E"/>
    <w:rsid w:val="00E14035"/>
    <w:rsid w:val="00E149F3"/>
    <w:rsid w:val="00E15F11"/>
    <w:rsid w:val="00E179F0"/>
    <w:rsid w:val="00E21269"/>
    <w:rsid w:val="00E21ADF"/>
    <w:rsid w:val="00E2249C"/>
    <w:rsid w:val="00E238E2"/>
    <w:rsid w:val="00E241C2"/>
    <w:rsid w:val="00E24D34"/>
    <w:rsid w:val="00E27BDA"/>
    <w:rsid w:val="00E32730"/>
    <w:rsid w:val="00E33819"/>
    <w:rsid w:val="00E36079"/>
    <w:rsid w:val="00E36BC7"/>
    <w:rsid w:val="00E4107B"/>
    <w:rsid w:val="00E513AA"/>
    <w:rsid w:val="00E51C8F"/>
    <w:rsid w:val="00E53291"/>
    <w:rsid w:val="00E54AED"/>
    <w:rsid w:val="00E55DF5"/>
    <w:rsid w:val="00E607C8"/>
    <w:rsid w:val="00E61C10"/>
    <w:rsid w:val="00E71439"/>
    <w:rsid w:val="00E71A63"/>
    <w:rsid w:val="00E7526E"/>
    <w:rsid w:val="00E82FFC"/>
    <w:rsid w:val="00E96572"/>
    <w:rsid w:val="00EA1FC4"/>
    <w:rsid w:val="00EA226A"/>
    <w:rsid w:val="00EA37C9"/>
    <w:rsid w:val="00EA403C"/>
    <w:rsid w:val="00EB0896"/>
    <w:rsid w:val="00EB24A6"/>
    <w:rsid w:val="00EB3AB3"/>
    <w:rsid w:val="00EB46C7"/>
    <w:rsid w:val="00EB6ECC"/>
    <w:rsid w:val="00EC1BF4"/>
    <w:rsid w:val="00EC3FA0"/>
    <w:rsid w:val="00ED50AB"/>
    <w:rsid w:val="00ED7CB9"/>
    <w:rsid w:val="00EE0D83"/>
    <w:rsid w:val="00EE28AA"/>
    <w:rsid w:val="00EE686D"/>
    <w:rsid w:val="00EE68FC"/>
    <w:rsid w:val="00EF1062"/>
    <w:rsid w:val="00EF1387"/>
    <w:rsid w:val="00EF32D6"/>
    <w:rsid w:val="00EF59FA"/>
    <w:rsid w:val="00F01A4E"/>
    <w:rsid w:val="00F02BF1"/>
    <w:rsid w:val="00F1029B"/>
    <w:rsid w:val="00F150A9"/>
    <w:rsid w:val="00F20DF4"/>
    <w:rsid w:val="00F26570"/>
    <w:rsid w:val="00F265C2"/>
    <w:rsid w:val="00F2747A"/>
    <w:rsid w:val="00F27718"/>
    <w:rsid w:val="00F340B5"/>
    <w:rsid w:val="00F350A7"/>
    <w:rsid w:val="00F41CC0"/>
    <w:rsid w:val="00F444E4"/>
    <w:rsid w:val="00F45C5A"/>
    <w:rsid w:val="00F47CA3"/>
    <w:rsid w:val="00F54120"/>
    <w:rsid w:val="00F578FD"/>
    <w:rsid w:val="00F60483"/>
    <w:rsid w:val="00F61ACE"/>
    <w:rsid w:val="00F61FD2"/>
    <w:rsid w:val="00F62930"/>
    <w:rsid w:val="00F66C97"/>
    <w:rsid w:val="00F6707D"/>
    <w:rsid w:val="00F718E3"/>
    <w:rsid w:val="00F74F93"/>
    <w:rsid w:val="00F7529C"/>
    <w:rsid w:val="00F7563B"/>
    <w:rsid w:val="00F77ADA"/>
    <w:rsid w:val="00F81771"/>
    <w:rsid w:val="00F824D2"/>
    <w:rsid w:val="00F825F1"/>
    <w:rsid w:val="00F8281D"/>
    <w:rsid w:val="00F84CF2"/>
    <w:rsid w:val="00F9109C"/>
    <w:rsid w:val="00F9161D"/>
    <w:rsid w:val="00F91EC1"/>
    <w:rsid w:val="00F92E22"/>
    <w:rsid w:val="00F93709"/>
    <w:rsid w:val="00F93848"/>
    <w:rsid w:val="00F938B1"/>
    <w:rsid w:val="00FA34C1"/>
    <w:rsid w:val="00FA7866"/>
    <w:rsid w:val="00FA78A4"/>
    <w:rsid w:val="00FB2E93"/>
    <w:rsid w:val="00FB36FB"/>
    <w:rsid w:val="00FB3AEE"/>
    <w:rsid w:val="00FB4661"/>
    <w:rsid w:val="00FD2737"/>
    <w:rsid w:val="00FD36D2"/>
    <w:rsid w:val="00FD3F0A"/>
    <w:rsid w:val="00FD4A94"/>
    <w:rsid w:val="00FE388A"/>
    <w:rsid w:val="00FE76EA"/>
    <w:rsid w:val="00FF1DCE"/>
    <w:rsid w:val="00FF20FE"/>
    <w:rsid w:val="00FF6412"/>
    <w:rsid w:val="00FF6EA3"/>
    <w:rsid w:val="00FF72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E24162F"/>
  <w15:docId w15:val="{9905C72F-E43F-45F7-A4B8-0885FF152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D67B1"/>
    <w:pPr>
      <w:widowControl w:val="0"/>
      <w:adjustRightInd w:val="0"/>
      <w:jc w:val="both"/>
      <w:textAlignment w:val="baseline"/>
    </w:pPr>
    <w:rPr>
      <w:rFonts w:ascii="Times New Roman" w:hAnsi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2D67B1"/>
    <w:pPr>
      <w:autoSpaceDE w:val="0"/>
      <w:autoSpaceDN w:val="0"/>
      <w:ind w:right="46"/>
      <w:jc w:val="left"/>
      <w:textAlignment w:val="auto"/>
    </w:pPr>
    <w:rPr>
      <w:rFonts w:ascii="ＭＳ 明朝" w:hAnsi="ＭＳ 明朝"/>
      <w:kern w:val="0"/>
      <w:sz w:val="22"/>
    </w:rPr>
  </w:style>
  <w:style w:type="character" w:styleId="a4">
    <w:name w:val="Hyperlink"/>
    <w:rsid w:val="002D67B1"/>
    <w:rPr>
      <w:color w:val="0000FF"/>
      <w:u w:val="single"/>
    </w:rPr>
  </w:style>
  <w:style w:type="character" w:styleId="a5">
    <w:name w:val="FollowedHyperlink"/>
    <w:rsid w:val="002D67B1"/>
    <w:rPr>
      <w:color w:val="800080"/>
      <w:u w:val="single"/>
    </w:rPr>
  </w:style>
  <w:style w:type="paragraph" w:styleId="a6">
    <w:name w:val="Body Text"/>
    <w:basedOn w:val="a"/>
    <w:rsid w:val="002D67B1"/>
    <w:pPr>
      <w:autoSpaceDE w:val="0"/>
      <w:autoSpaceDN w:val="0"/>
      <w:textAlignment w:val="auto"/>
    </w:pPr>
    <w:rPr>
      <w:kern w:val="0"/>
      <w:sz w:val="22"/>
    </w:rPr>
  </w:style>
  <w:style w:type="paragraph" w:styleId="2">
    <w:name w:val="Body Text 2"/>
    <w:basedOn w:val="a"/>
    <w:rsid w:val="002D67B1"/>
    <w:pPr>
      <w:autoSpaceDE w:val="0"/>
      <w:autoSpaceDN w:val="0"/>
      <w:jc w:val="left"/>
      <w:textAlignment w:val="auto"/>
    </w:pPr>
    <w:rPr>
      <w:rFonts w:ascii="ＭＳ Ｐ明朝" w:eastAsia="ＭＳ Ｐ明朝" w:hAnsi="ＭＳ Ｐ明朝"/>
    </w:rPr>
  </w:style>
  <w:style w:type="paragraph" w:styleId="a7">
    <w:name w:val="Closing"/>
    <w:basedOn w:val="a"/>
    <w:rsid w:val="002D67B1"/>
    <w:pPr>
      <w:jc w:val="right"/>
    </w:pPr>
    <w:rPr>
      <w:rFonts w:ascii="ＭＳ 明朝" w:hAnsi="ＭＳ 明朝"/>
      <w:kern w:val="0"/>
      <w:sz w:val="22"/>
    </w:rPr>
  </w:style>
  <w:style w:type="paragraph" w:customStyle="1" w:styleId="HTMLBody">
    <w:name w:val="HTML Body"/>
    <w:rsid w:val="002D67B1"/>
    <w:pPr>
      <w:widowControl w:val="0"/>
      <w:autoSpaceDE w:val="0"/>
      <w:autoSpaceDN w:val="0"/>
      <w:adjustRightInd w:val="0"/>
    </w:pPr>
    <w:rPr>
      <w:rFonts w:ascii="ＭＳ 明朝" w:hAnsi="Times New Roman"/>
      <w:sz w:val="24"/>
    </w:rPr>
  </w:style>
  <w:style w:type="paragraph" w:styleId="3">
    <w:name w:val="Body Text 3"/>
    <w:basedOn w:val="a"/>
    <w:rsid w:val="002D67B1"/>
    <w:pPr>
      <w:autoSpaceDE w:val="0"/>
      <w:autoSpaceDN w:val="0"/>
      <w:ind w:right="1"/>
      <w:jc w:val="center"/>
    </w:pPr>
    <w:rPr>
      <w:spacing w:val="-20"/>
      <w:kern w:val="0"/>
      <w:sz w:val="20"/>
    </w:rPr>
  </w:style>
  <w:style w:type="character" w:styleId="HTML">
    <w:name w:val="HTML Typewriter"/>
    <w:rsid w:val="002D67B1"/>
    <w:rPr>
      <w:rFonts w:ascii="ＭＳ ゴシック" w:eastAsia="ＭＳ ゴシック" w:hAnsi="ＭＳ ゴシック" w:cs="ＭＳ ゴシック"/>
      <w:sz w:val="24"/>
      <w:szCs w:val="24"/>
    </w:rPr>
  </w:style>
  <w:style w:type="paragraph" w:styleId="a8">
    <w:name w:val="Balloon Text"/>
    <w:basedOn w:val="a"/>
    <w:semiHidden/>
    <w:rsid w:val="002D67B1"/>
    <w:rPr>
      <w:rFonts w:ascii="Arial" w:eastAsia="ＭＳ ゴシック" w:hAnsi="Arial"/>
      <w:sz w:val="18"/>
      <w:szCs w:val="18"/>
    </w:rPr>
  </w:style>
  <w:style w:type="character" w:customStyle="1" w:styleId="name1">
    <w:name w:val="name1"/>
    <w:rsid w:val="002D67B1"/>
    <w:rPr>
      <w:b/>
      <w:bCs/>
      <w:color w:val="333333"/>
      <w:sz w:val="20"/>
      <w:szCs w:val="20"/>
    </w:rPr>
  </w:style>
  <w:style w:type="paragraph" w:styleId="a9">
    <w:name w:val="header"/>
    <w:basedOn w:val="a"/>
    <w:link w:val="aa"/>
    <w:uiPriority w:val="99"/>
    <w:rsid w:val="002D67B1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2D67B1"/>
    <w:rPr>
      <w:rFonts w:ascii="Times New Roman" w:hAnsi="Times New Roman"/>
      <w:kern w:val="2"/>
      <w:sz w:val="21"/>
    </w:rPr>
  </w:style>
  <w:style w:type="paragraph" w:styleId="ab">
    <w:name w:val="footer"/>
    <w:basedOn w:val="a"/>
    <w:link w:val="ac"/>
    <w:uiPriority w:val="99"/>
    <w:rsid w:val="002D67B1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2D67B1"/>
    <w:rPr>
      <w:rFonts w:ascii="Times New Roman" w:hAnsi="Times New Roman"/>
      <w:kern w:val="2"/>
      <w:sz w:val="21"/>
    </w:rPr>
  </w:style>
  <w:style w:type="table" w:styleId="ad">
    <w:name w:val="Table Grid"/>
    <w:basedOn w:val="a1"/>
    <w:rsid w:val="002D67B1"/>
    <w:pPr>
      <w:widowControl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rsid w:val="002D67B1"/>
  </w:style>
  <w:style w:type="character" w:styleId="af">
    <w:name w:val="annotation reference"/>
    <w:rsid w:val="00811679"/>
    <w:rPr>
      <w:sz w:val="18"/>
      <w:szCs w:val="18"/>
    </w:rPr>
  </w:style>
  <w:style w:type="paragraph" w:styleId="af0">
    <w:name w:val="annotation text"/>
    <w:basedOn w:val="a"/>
    <w:link w:val="af1"/>
    <w:rsid w:val="00811679"/>
    <w:pPr>
      <w:jc w:val="left"/>
    </w:pPr>
  </w:style>
  <w:style w:type="character" w:customStyle="1" w:styleId="af1">
    <w:name w:val="コメント文字列 (文字)"/>
    <w:link w:val="af0"/>
    <w:rsid w:val="00811679"/>
    <w:rPr>
      <w:rFonts w:ascii="Times New Roman" w:hAnsi="Times New Roman"/>
      <w:kern w:val="2"/>
      <w:sz w:val="21"/>
    </w:rPr>
  </w:style>
  <w:style w:type="paragraph" w:styleId="af2">
    <w:name w:val="annotation subject"/>
    <w:basedOn w:val="af0"/>
    <w:next w:val="af0"/>
    <w:link w:val="af3"/>
    <w:rsid w:val="00811679"/>
    <w:rPr>
      <w:b/>
      <w:bCs/>
    </w:rPr>
  </w:style>
  <w:style w:type="character" w:customStyle="1" w:styleId="af3">
    <w:name w:val="コメント内容 (文字)"/>
    <w:link w:val="af2"/>
    <w:rsid w:val="00811679"/>
    <w:rPr>
      <w:rFonts w:ascii="Times New Roman" w:hAnsi="Times New Roman"/>
      <w:b/>
      <w:bCs/>
      <w:kern w:val="2"/>
      <w:sz w:val="21"/>
    </w:rPr>
  </w:style>
  <w:style w:type="paragraph" w:customStyle="1" w:styleId="121">
    <w:name w:val="表 (青) 121"/>
    <w:hidden/>
    <w:uiPriority w:val="71"/>
    <w:rsid w:val="00F80DD4"/>
    <w:rPr>
      <w:rFonts w:ascii="Times New Roman" w:hAnsi="Times New Roman"/>
      <w:kern w:val="2"/>
      <w:sz w:val="21"/>
    </w:rPr>
  </w:style>
  <w:style w:type="paragraph" w:styleId="af4">
    <w:name w:val="Revision"/>
    <w:hidden/>
    <w:uiPriority w:val="99"/>
    <w:semiHidden/>
    <w:rsid w:val="00543F27"/>
    <w:rPr>
      <w:rFonts w:ascii="Times New Roman" w:hAnsi="Times New Roman"/>
      <w:kern w:val="2"/>
      <w:sz w:val="21"/>
    </w:rPr>
  </w:style>
  <w:style w:type="paragraph" w:styleId="af5">
    <w:name w:val="List Paragraph"/>
    <w:basedOn w:val="a"/>
    <w:uiPriority w:val="34"/>
    <w:qFormat/>
    <w:rsid w:val="00BC32AE"/>
    <w:pPr>
      <w:ind w:leftChars="400" w:left="840"/>
    </w:pPr>
  </w:style>
  <w:style w:type="paragraph" w:customStyle="1" w:styleId="Default">
    <w:name w:val="Default"/>
    <w:rsid w:val="00383933"/>
    <w:pPr>
      <w:widowControl w:val="0"/>
      <w:autoSpaceDE w:val="0"/>
      <w:autoSpaceDN w:val="0"/>
      <w:adjustRightInd w:val="0"/>
    </w:pPr>
    <w:rPr>
      <w:rFonts w:ascii="DFHSMincho" w:eastAsia="DFHSMincho" w:cs="DFHSMincho"/>
      <w:color w:val="000000"/>
      <w:sz w:val="24"/>
      <w:szCs w:val="24"/>
    </w:rPr>
  </w:style>
  <w:style w:type="character" w:customStyle="1" w:styleId="1">
    <w:name w:val="未解決のメンション1"/>
    <w:basedOn w:val="a0"/>
    <w:uiPriority w:val="99"/>
    <w:semiHidden/>
    <w:unhideWhenUsed/>
    <w:rsid w:val="00FF6E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65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4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44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69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4434946-EF6C-3947-A6D0-A86F909FA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33</Words>
  <Characters>353</Characters>
  <Application>Microsoft Office Word</Application>
  <DocSecurity>0</DocSecurity>
  <Lines>18</Lines>
  <Paragraphs>1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成12（2000）年5月</vt:lpstr>
    </vt:vector>
  </TitlesOfParts>
  <Company>東京大学大学院</Company>
  <LinksUpToDate>false</LinksUpToDate>
  <CharactersWithSpaces>670</CharactersWithSpaces>
  <SharedDoc>false</SharedDoc>
  <HLinks>
    <vt:vector size="6" baseType="variant">
      <vt:variant>
        <vt:i4>1376346</vt:i4>
      </vt:variant>
      <vt:variant>
        <vt:i4>8</vt:i4>
      </vt:variant>
      <vt:variant>
        <vt:i4>0</vt:i4>
      </vt:variant>
      <vt:variant>
        <vt:i4>5</vt:i4>
      </vt:variant>
      <vt:variant>
        <vt:lpwstr>http://www.t.u-tokyo.ac.jp/tpag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2（2000）年5月</dc:title>
  <dc:creator>生産研太郎</dc:creator>
  <cp:lastModifiedBy>Microsoft Office User</cp:lastModifiedBy>
  <cp:revision>4</cp:revision>
  <cp:lastPrinted>2020-05-20T00:32:00Z</cp:lastPrinted>
  <dcterms:created xsi:type="dcterms:W3CDTF">2020-05-20T00:53:00Z</dcterms:created>
  <dcterms:modified xsi:type="dcterms:W3CDTF">2020-05-20T00:55:00Z</dcterms:modified>
</cp:coreProperties>
</file>